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DA3C87" w:rsidRDefault="00DA3C87" w:rsidP="006A57D9">
      <w:pPr>
        <w:spacing w:after="0" w:line="240" w:lineRule="auto"/>
        <w:ind w:left="1440" w:firstLine="720"/>
        <w:rPr>
          <w:rFonts w:ascii="Times New Roman" w:hAnsi="Times New Roman" w:cs="Times New Roman"/>
          <w:b/>
          <w:noProof/>
          <w:sz w:val="24"/>
          <w:szCs w:val="24"/>
        </w:rPr>
      </w:pPr>
      <w:bookmarkStart w:id="0" w:name="_GoBack"/>
      <w:bookmarkEnd w:id="0"/>
    </w:p>
    <w:p w:rsidR="006A57D9" w:rsidRPr="002719BF" w:rsidRDefault="00973332" w:rsidP="006A57D9">
      <w:pPr>
        <w:spacing w:after="0" w:line="240" w:lineRule="auto"/>
        <w:ind w:left="1440" w:firstLine="720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object w:dxaOrig="1440" w:dyaOrig="1440">
          <v:group id="_x0000_s1031" style="position:absolute;left:0;text-align:left;margin-left:-18.15pt;margin-top:-32.45pt;width:499.05pt;height:80.95pt;z-index:251659264" coordorigin="791,1005" coordsize="10414,162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2" type="#_x0000_t75" style="position:absolute;left:791;top:1005;width:1565;height:1621;mso-wrap-edited:f" wrapcoords="-89 0 -89 21514 21600 21514 21600 0 -89 0">
              <v:imagedata r:id="rId8" o:title=""/>
            </v:shape>
            <v:group id="_x0000_s1033" style="position:absolute;left:2605;top:1337;width:8600;height:814" coordorigin="1820,1448" coordsize="8600,814">
              <v:shapetype id="_x0000_t136" coordsize="21600,21600" o:spt="136" adj="10800" path="m@7,l@8,m@5,21600l@6,21600e">
                <v:formulas>
                  <v:f eqn="sum #0 0 10800"/>
                  <v:f eqn="prod #0 2 1"/>
                  <v:f eqn="sum 21600 0 @1"/>
                  <v:f eqn="sum 0 0 @2"/>
                  <v:f eqn="sum 21600 0 @3"/>
                  <v:f eqn="if @0 @3 0"/>
                  <v:f eqn="if @0 21600 @1"/>
                  <v:f eqn="if @0 0 @2"/>
                  <v:f eqn="if @0 @4 21600"/>
                  <v:f eqn="mid @5 @6"/>
                  <v:f eqn="mid @8 @5"/>
                  <v:f eqn="mid @7 @8"/>
                  <v:f eqn="mid @6 @7"/>
                  <v:f eqn="sum @6 0 @5"/>
                </v:formulas>
                <v:path textpathok="t" o:connecttype="custom" o:connectlocs="@9,0;@10,10800;@11,21600;@12,10800" o:connectangles="270,180,90,0"/>
                <v:textpath on="t" fitshape="t"/>
                <v:handles>
                  <v:h position="#0,bottomRight" xrange="6629,14971"/>
                </v:handles>
                <o:lock v:ext="edit" text="t" shapetype="t"/>
              </v:shapetype>
              <v:shape id="_x0000_s1034" type="#_x0000_t136" style="position:absolute;left:1820;top:1448;width:8600;height:455;mso-position-horizontal:center" fillcolor="black">
                <v:shadow color="#868686"/>
                <v:textpath style="font-family:&quot;Arial Black&quot;;v-text-kern:t" trim="t" fitpath="t" string="LAHORE COLLEGE FOR WOMEN UNIVERSITY"/>
              </v:shape>
              <v:shape id="_x0000_s1035" type="#_x0000_t136" style="position:absolute;left:2400;top:2037;width:7440;height:225" fillcolor="black">
                <v:shadow color="#868686"/>
                <v:textpath style="font-family:&quot;Times New Roman&quot;;font-size:8pt;v-text-kern:t" trim="t" fitpath="t" string="Jail Road, Lahore – Pakistan. Tel: 042-9203072,9203089, 9201950 Fax: 042-9203077"/>
              </v:shape>
            </v:group>
          </v:group>
          <o:OLEObject Type="Embed" ProgID="Photoshop.Image.7" ShapeID="_x0000_s1032" DrawAspect="Content" ObjectID="_1646753049" r:id="rId9">
            <o:FieldCodes>\s</o:FieldCodes>
          </o:OLEObject>
        </w:object>
      </w:r>
    </w:p>
    <w:p w:rsidR="006A57D9" w:rsidRPr="002719BF" w:rsidRDefault="006A57D9" w:rsidP="006A57D9">
      <w:pPr>
        <w:spacing w:after="0" w:line="240" w:lineRule="auto"/>
        <w:ind w:left="1440" w:firstLine="720"/>
        <w:rPr>
          <w:rFonts w:ascii="Times New Roman" w:eastAsia="Calibri" w:hAnsi="Times New Roman" w:cs="Times New Roman"/>
          <w:sz w:val="24"/>
          <w:szCs w:val="24"/>
        </w:rPr>
      </w:pPr>
    </w:p>
    <w:p w:rsidR="006A57D9" w:rsidRPr="002719BF" w:rsidRDefault="006A57D9" w:rsidP="006A57D9">
      <w:pPr>
        <w:spacing w:after="0" w:line="240" w:lineRule="auto"/>
        <w:ind w:left="1440" w:firstLine="720"/>
        <w:rPr>
          <w:rFonts w:ascii="Times New Roman" w:eastAsia="Calibri" w:hAnsi="Times New Roman" w:cs="Times New Roman"/>
          <w:sz w:val="24"/>
          <w:szCs w:val="24"/>
        </w:rPr>
      </w:pPr>
    </w:p>
    <w:p w:rsidR="006A57D9" w:rsidRPr="002719BF" w:rsidRDefault="006A57D9" w:rsidP="006A57D9">
      <w:pPr>
        <w:spacing w:after="0" w:line="240" w:lineRule="auto"/>
        <w:ind w:left="1440" w:firstLine="720"/>
        <w:rPr>
          <w:rFonts w:ascii="Times New Roman" w:eastAsia="Calibri" w:hAnsi="Times New Roman" w:cs="Times New Roman"/>
          <w:sz w:val="24"/>
          <w:szCs w:val="24"/>
        </w:rPr>
      </w:pPr>
    </w:p>
    <w:p w:rsidR="001C2B21" w:rsidRPr="00CA1616" w:rsidRDefault="00287924" w:rsidP="00FF0CCA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719BF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9776" behindDoc="0" locked="0" layoutInCell="1" allowOverlap="1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19050" t="0" r="9525" b="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2719BF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4656" behindDoc="0" locked="0" layoutInCell="1" allowOverlap="1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19050" t="0" r="9525" b="0"/>
            <wp:wrapNone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A1616" w:rsidRPr="00CA1616">
        <w:rPr>
          <w:rFonts w:ascii="Times New Roman" w:eastAsia="Times New Roman" w:hAnsi="Times New Roman" w:cs="Times New Roman"/>
          <w:b/>
          <w:sz w:val="28"/>
          <w:szCs w:val="28"/>
        </w:rPr>
        <w:t>DEPARTMENT OF ELECTRICAL ENGINEERING</w:t>
      </w:r>
    </w:p>
    <w:p w:rsidR="00287924" w:rsidRPr="002719BF" w:rsidRDefault="0009629B" w:rsidP="0009629B">
      <w:pPr>
        <w:pStyle w:val="NoSpacing"/>
        <w:spacing w:after="240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lang w:val="en-GB"/>
        </w:rPr>
      </w:pPr>
      <w:r w:rsidRPr="002719B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urse Descriptive File</w:t>
      </w:r>
    </w:p>
    <w:tbl>
      <w:tblPr>
        <w:tblStyle w:val="TableGrid"/>
        <w:tblW w:w="5245" w:type="pct"/>
        <w:jc w:val="center"/>
        <w:tblLayout w:type="fixed"/>
        <w:tblLook w:val="04A0" w:firstRow="1" w:lastRow="0" w:firstColumn="1" w:lastColumn="0" w:noHBand="0" w:noVBand="1"/>
      </w:tblPr>
      <w:tblGrid>
        <w:gridCol w:w="966"/>
        <w:gridCol w:w="3914"/>
        <w:gridCol w:w="5165"/>
      </w:tblGrid>
      <w:tr w:rsidR="00287924" w:rsidRPr="002719BF" w:rsidTr="00426BC4">
        <w:trPr>
          <w:trHeight w:val="287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287924" w:rsidRPr="002719BF" w:rsidRDefault="00287924" w:rsidP="0062565B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:rsidR="00287924" w:rsidRPr="002719BF" w:rsidRDefault="00287924" w:rsidP="001B7C20">
            <w:pPr>
              <w:spacing w:before="20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u</w:t>
            </w:r>
            <w:r w:rsidRPr="002719BF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rs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e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T</w:t>
            </w:r>
            <w:r w:rsidRPr="002719BF">
              <w:rPr>
                <w:rFonts w:ascii="Times New Roman" w:hAnsi="Times New Roman" w:cs="Times New Roman"/>
                <w:spacing w:val="4"/>
                <w:w w:val="102"/>
                <w:position w:val="-1"/>
                <w:sz w:val="24"/>
                <w:szCs w:val="24"/>
              </w:rPr>
              <w:t>i</w:t>
            </w:r>
            <w:r w:rsidRPr="002719BF">
              <w:rPr>
                <w:rFonts w:ascii="Times New Roman" w:hAnsi="Times New Roman" w:cs="Times New Roman"/>
                <w:spacing w:val="-1"/>
                <w:w w:val="102"/>
                <w:position w:val="-1"/>
                <w:sz w:val="24"/>
                <w:szCs w:val="24"/>
              </w:rPr>
              <w:t>t</w:t>
            </w:r>
            <w:r w:rsidRPr="002719BF">
              <w:rPr>
                <w:rFonts w:ascii="Times New Roman" w:hAnsi="Times New Roman" w:cs="Times New Roman"/>
                <w:spacing w:val="1"/>
                <w:w w:val="102"/>
                <w:position w:val="-1"/>
                <w:sz w:val="24"/>
                <w:szCs w:val="24"/>
              </w:rPr>
              <w:t>l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e</w:t>
            </w:r>
          </w:p>
        </w:tc>
        <w:tc>
          <w:tcPr>
            <w:tcW w:w="2571" w:type="pct"/>
            <w:vAlign w:val="center"/>
          </w:tcPr>
          <w:p w:rsidR="00287924" w:rsidRPr="00345E8F" w:rsidRDefault="00033155" w:rsidP="001B7C20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er Electronics</w:t>
            </w:r>
          </w:p>
        </w:tc>
      </w:tr>
      <w:tr w:rsidR="00287924" w:rsidRPr="002719BF" w:rsidTr="00426BC4">
        <w:trPr>
          <w:trHeight w:val="269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287924" w:rsidRPr="002719BF" w:rsidRDefault="00287924" w:rsidP="0062565B">
            <w:pPr>
              <w:spacing w:before="8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:rsidR="00287924" w:rsidRPr="002719BF" w:rsidRDefault="00287924" w:rsidP="001B7C20">
            <w:pPr>
              <w:spacing w:before="21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u</w:t>
            </w:r>
            <w:r w:rsidRPr="002719BF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rs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e</w:t>
            </w:r>
            <w:r w:rsidRPr="002719BF">
              <w:rPr>
                <w:rFonts w:ascii="Times New Roman" w:hAnsi="Times New Roman" w:cs="Times New Roman"/>
                <w:spacing w:val="3"/>
                <w:w w:val="102"/>
                <w:position w:val="-1"/>
                <w:sz w:val="24"/>
                <w:szCs w:val="24"/>
              </w:rPr>
              <w:t>C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spacing w:val="1"/>
                <w:w w:val="102"/>
                <w:position w:val="-1"/>
                <w:sz w:val="24"/>
                <w:szCs w:val="24"/>
              </w:rPr>
              <w:t>d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e</w:t>
            </w:r>
          </w:p>
        </w:tc>
        <w:tc>
          <w:tcPr>
            <w:tcW w:w="2571" w:type="pct"/>
            <w:vAlign w:val="center"/>
          </w:tcPr>
          <w:p w:rsidR="00287924" w:rsidRPr="002719BF" w:rsidRDefault="00287924" w:rsidP="001B7C20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7924" w:rsidRPr="002719BF" w:rsidTr="00426BC4">
        <w:trPr>
          <w:trHeight w:val="242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287924" w:rsidRPr="002719BF" w:rsidRDefault="00287924" w:rsidP="0062565B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:rsidR="00287924" w:rsidRPr="002719BF" w:rsidRDefault="00287924" w:rsidP="001B7C20">
            <w:pPr>
              <w:spacing w:before="18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r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e</w:t>
            </w:r>
            <w:r w:rsidRPr="002719BF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di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t</w:t>
            </w:r>
            <w:r w:rsidRPr="002719BF">
              <w:rPr>
                <w:rFonts w:ascii="Times New Roman" w:hAnsi="Times New Roman" w:cs="Times New Roman"/>
                <w:spacing w:val="1"/>
                <w:w w:val="102"/>
                <w:position w:val="-1"/>
                <w:sz w:val="24"/>
                <w:szCs w:val="24"/>
              </w:rPr>
              <w:t>H</w:t>
            </w:r>
            <w:r w:rsidRPr="002719BF">
              <w:rPr>
                <w:rFonts w:ascii="Times New Roman" w:hAnsi="Times New Roman" w:cs="Times New Roman"/>
                <w:spacing w:val="3"/>
                <w:w w:val="10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ur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s</w:t>
            </w:r>
          </w:p>
        </w:tc>
        <w:tc>
          <w:tcPr>
            <w:tcW w:w="2571" w:type="pct"/>
            <w:vAlign w:val="center"/>
          </w:tcPr>
          <w:p w:rsidR="00287924" w:rsidRPr="00ED5973" w:rsidRDefault="00ED5973" w:rsidP="001B7C20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+1</w:t>
            </w:r>
          </w:p>
        </w:tc>
      </w:tr>
      <w:tr w:rsidR="0062565B" w:rsidRPr="002719BF" w:rsidTr="00F02488">
        <w:trPr>
          <w:trHeight w:val="838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62565B" w:rsidRPr="002719BF" w:rsidRDefault="0062565B" w:rsidP="0062565B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  <w:p w:rsidR="0062565B" w:rsidRPr="002719BF" w:rsidRDefault="0062565B" w:rsidP="0062565B">
            <w:pPr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8" w:type="pct"/>
            <w:shd w:val="clear" w:color="auto" w:fill="D9D9D9" w:themeFill="background1" w:themeFillShade="D9"/>
          </w:tcPr>
          <w:p w:rsidR="0062565B" w:rsidRPr="002719BF" w:rsidRDefault="0062565B" w:rsidP="0062565B">
            <w:pPr>
              <w:spacing w:before="18"/>
              <w:ind w:left="101"/>
              <w:rPr>
                <w:rFonts w:ascii="Times New Roman" w:hAnsi="Times New Roman" w:cs="Times New Roman"/>
                <w:position w:val="-1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e-requisites</w:t>
            </w:r>
            <w:r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/</w:t>
            </w:r>
            <w:r w:rsidRPr="002719B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o-requisites</w:t>
            </w:r>
          </w:p>
        </w:tc>
        <w:tc>
          <w:tcPr>
            <w:tcW w:w="2571" w:type="pct"/>
            <w:vAlign w:val="center"/>
          </w:tcPr>
          <w:p w:rsidR="0062565B" w:rsidRPr="002719BF" w:rsidRDefault="00723C15" w:rsidP="0062565B">
            <w:pPr>
              <w:spacing w:before="100" w:beforeAutospacing="1" w:after="100" w:afterAutospacing="1"/>
              <w:ind w:right="-2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lectronic Devices and Circuits</w:t>
            </w:r>
          </w:p>
        </w:tc>
      </w:tr>
      <w:tr w:rsidR="00287924" w:rsidRPr="002719BF" w:rsidTr="00426BC4">
        <w:trPr>
          <w:trHeight w:val="305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287924" w:rsidRPr="002719BF" w:rsidRDefault="0062565B" w:rsidP="0062565B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:rsidR="00287924" w:rsidRPr="002719BF" w:rsidRDefault="00287924" w:rsidP="001B7C20">
            <w:pPr>
              <w:spacing w:before="20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S</w:t>
            </w:r>
            <w:r w:rsidRPr="002719BF">
              <w:rPr>
                <w:rFonts w:ascii="Times New Roman" w:hAnsi="Times New Roman" w:cs="Times New Roman"/>
                <w:spacing w:val="4"/>
                <w:w w:val="102"/>
                <w:position w:val="-1"/>
                <w:sz w:val="24"/>
                <w:szCs w:val="24"/>
              </w:rPr>
              <w:t>e</w:t>
            </w:r>
            <w:r w:rsidRPr="002719BF">
              <w:rPr>
                <w:rFonts w:ascii="Times New Roman" w:hAnsi="Times New Roman" w:cs="Times New Roman"/>
                <w:spacing w:val="-1"/>
                <w:w w:val="102"/>
                <w:position w:val="-1"/>
                <w:sz w:val="24"/>
                <w:szCs w:val="24"/>
              </w:rPr>
              <w:t>m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e</w:t>
            </w:r>
            <w:r w:rsidRPr="002719BF">
              <w:rPr>
                <w:rFonts w:ascii="Times New Roman" w:hAnsi="Times New Roman" w:cs="Times New Roman"/>
                <w:spacing w:val="1"/>
                <w:w w:val="102"/>
                <w:position w:val="-1"/>
                <w:sz w:val="24"/>
                <w:szCs w:val="24"/>
              </w:rPr>
              <w:t>s</w:t>
            </w:r>
            <w:r w:rsidRPr="002719BF">
              <w:rPr>
                <w:rFonts w:ascii="Times New Roman" w:hAnsi="Times New Roman" w:cs="Times New Roman"/>
                <w:spacing w:val="-1"/>
                <w:w w:val="102"/>
                <w:position w:val="-1"/>
                <w:sz w:val="24"/>
                <w:szCs w:val="24"/>
              </w:rPr>
              <w:t>t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e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r</w:t>
            </w:r>
          </w:p>
        </w:tc>
        <w:tc>
          <w:tcPr>
            <w:tcW w:w="2571" w:type="pct"/>
            <w:vAlign w:val="center"/>
          </w:tcPr>
          <w:p w:rsidR="00287924" w:rsidRPr="002719BF" w:rsidRDefault="0003004C" w:rsidP="001B7C20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="00345E8F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</w:tr>
      <w:tr w:rsidR="006A57D9" w:rsidRPr="002719BF" w:rsidTr="00426BC4">
        <w:trPr>
          <w:trHeight w:val="323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6A57D9" w:rsidRPr="002719BF" w:rsidRDefault="0062565B" w:rsidP="0062565B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20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R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e</w:t>
            </w:r>
            <w:r w:rsidRPr="002719BF">
              <w:rPr>
                <w:rFonts w:ascii="Times New Roman" w:hAnsi="Times New Roman" w:cs="Times New Roman"/>
                <w:spacing w:val="-1"/>
                <w:position w:val="-1"/>
                <w:sz w:val="24"/>
                <w:szCs w:val="24"/>
              </w:rPr>
              <w:t>s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u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r</w:t>
            </w:r>
            <w:r w:rsidRPr="002719BF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c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e</w:t>
            </w:r>
            <w:r w:rsidRPr="002719BF">
              <w:rPr>
                <w:rFonts w:ascii="Times New Roman" w:hAnsi="Times New Roman" w:cs="Times New Roman"/>
                <w:spacing w:val="3"/>
                <w:w w:val="102"/>
                <w:position w:val="-1"/>
                <w:sz w:val="24"/>
                <w:szCs w:val="24"/>
              </w:rPr>
              <w:t>P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er</w:t>
            </w:r>
            <w:r w:rsidRPr="002719BF">
              <w:rPr>
                <w:rFonts w:ascii="Times New Roman" w:hAnsi="Times New Roman" w:cs="Times New Roman"/>
                <w:spacing w:val="-1"/>
                <w:w w:val="102"/>
                <w:position w:val="-1"/>
                <w:sz w:val="24"/>
                <w:szCs w:val="24"/>
              </w:rPr>
              <w:t>s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n</w:t>
            </w:r>
          </w:p>
        </w:tc>
        <w:tc>
          <w:tcPr>
            <w:tcW w:w="2571" w:type="pct"/>
            <w:vAlign w:val="center"/>
          </w:tcPr>
          <w:p w:rsidR="006A57D9" w:rsidRPr="002719BF" w:rsidRDefault="00033155" w:rsidP="006A57D9">
            <w:pPr>
              <w:spacing w:before="100" w:beforeAutospacing="1" w:after="100" w:afterAutospacing="1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usheen Bilal</w:t>
            </w:r>
          </w:p>
        </w:tc>
      </w:tr>
      <w:tr w:rsidR="006A57D9" w:rsidRPr="002719BF" w:rsidTr="00426BC4">
        <w:trPr>
          <w:trHeight w:val="251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6A57D9" w:rsidRPr="002719BF" w:rsidRDefault="0062565B" w:rsidP="0062565B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19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n</w:t>
            </w:r>
            <w:r w:rsidRPr="002719BF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t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a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t</w:t>
            </w:r>
            <w:r w:rsidRPr="002719BF">
              <w:rPr>
                <w:rFonts w:ascii="Times New Roman" w:hAnsi="Times New Roman" w:cs="Times New Roman"/>
                <w:spacing w:val="4"/>
                <w:position w:val="-1"/>
                <w:sz w:val="24"/>
                <w:szCs w:val="24"/>
              </w:rPr>
              <w:t>H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u</w:t>
            </w:r>
            <w:r w:rsidRPr="002719BF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r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s</w:t>
            </w:r>
            <w:r w:rsidRPr="002719BF">
              <w:rPr>
                <w:rFonts w:ascii="Times New Roman" w:hAnsi="Times New Roman" w:cs="Times New Roman"/>
                <w:spacing w:val="4"/>
                <w:w w:val="102"/>
                <w:position w:val="-1"/>
                <w:sz w:val="24"/>
                <w:szCs w:val="24"/>
              </w:rPr>
              <w:t>(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T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h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e</w:t>
            </w:r>
            <w:r w:rsidRPr="002719BF">
              <w:rPr>
                <w:rFonts w:ascii="Times New Roman" w:hAnsi="Times New Roman" w:cs="Times New Roman"/>
                <w:spacing w:val="4"/>
                <w:w w:val="10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ry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)</w:t>
            </w:r>
          </w:p>
        </w:tc>
        <w:tc>
          <w:tcPr>
            <w:tcW w:w="2571" w:type="pct"/>
            <w:vAlign w:val="center"/>
          </w:tcPr>
          <w:p w:rsidR="006A57D9" w:rsidRPr="002719BF" w:rsidRDefault="0062565B" w:rsidP="00ED597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6A57D9" w:rsidRPr="002719BF" w:rsidTr="00426BC4">
        <w:trPr>
          <w:trHeight w:val="341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6A57D9" w:rsidRPr="002719BF" w:rsidRDefault="0062565B" w:rsidP="0062565B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19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n</w:t>
            </w:r>
            <w:r w:rsidRPr="002719BF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t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a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t</w:t>
            </w:r>
            <w:r w:rsidRPr="002719BF">
              <w:rPr>
                <w:rFonts w:ascii="Times New Roman" w:hAnsi="Times New Roman" w:cs="Times New Roman"/>
                <w:spacing w:val="4"/>
                <w:position w:val="-1"/>
                <w:sz w:val="24"/>
                <w:szCs w:val="24"/>
              </w:rPr>
              <w:t>H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u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r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s</w:t>
            </w:r>
            <w:r w:rsidRPr="002719BF">
              <w:rPr>
                <w:rFonts w:ascii="Times New Roman" w:hAnsi="Times New Roman" w:cs="Times New Roman"/>
                <w:spacing w:val="4"/>
                <w:w w:val="102"/>
                <w:position w:val="-1"/>
                <w:sz w:val="24"/>
                <w:szCs w:val="24"/>
              </w:rPr>
              <w:t>(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L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ab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)</w:t>
            </w:r>
          </w:p>
        </w:tc>
        <w:tc>
          <w:tcPr>
            <w:tcW w:w="2571" w:type="pct"/>
            <w:vAlign w:val="center"/>
          </w:tcPr>
          <w:p w:rsidR="006A57D9" w:rsidRPr="002719BF" w:rsidRDefault="0062565B" w:rsidP="006256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6A57D9" w:rsidRPr="002719BF" w:rsidTr="00426BC4">
        <w:trPr>
          <w:trHeight w:val="305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6A57D9" w:rsidRPr="002719BF" w:rsidRDefault="0062565B" w:rsidP="0062565B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19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 xml:space="preserve">Office Hours </w:t>
            </w:r>
          </w:p>
        </w:tc>
        <w:tc>
          <w:tcPr>
            <w:tcW w:w="2571" w:type="pct"/>
            <w:vAlign w:val="center"/>
          </w:tcPr>
          <w:p w:rsidR="006A57D9" w:rsidRPr="002719BF" w:rsidRDefault="0062565B" w:rsidP="006256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am to 3pm.</w:t>
            </w:r>
          </w:p>
        </w:tc>
      </w:tr>
      <w:tr w:rsidR="006A57D9" w:rsidRPr="002719BF" w:rsidTr="00804C0E">
        <w:trPr>
          <w:trHeight w:val="242"/>
          <w:jc w:val="center"/>
        </w:trPr>
        <w:tc>
          <w:tcPr>
            <w:tcW w:w="481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:rsidR="006A57D9" w:rsidRPr="002719BF" w:rsidRDefault="0062565B" w:rsidP="0062565B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948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20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Email</w:t>
            </w:r>
          </w:p>
        </w:tc>
        <w:tc>
          <w:tcPr>
            <w:tcW w:w="2571" w:type="pct"/>
            <w:tcBorders>
              <w:bottom w:val="single" w:sz="4" w:space="0" w:color="000000" w:themeColor="text1"/>
            </w:tcBorders>
            <w:vAlign w:val="center"/>
          </w:tcPr>
          <w:p w:rsidR="006A57D9" w:rsidRPr="002719BF" w:rsidRDefault="00973332" w:rsidP="006A5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="00074229" w:rsidRPr="0092635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nausheen192@hotmail.com</w:t>
              </w:r>
            </w:hyperlink>
          </w:p>
        </w:tc>
      </w:tr>
      <w:tr w:rsidR="00804C0E" w:rsidRPr="002719BF" w:rsidTr="00804C0E">
        <w:trPr>
          <w:trHeight w:val="242"/>
          <w:jc w:val="center"/>
        </w:trPr>
        <w:tc>
          <w:tcPr>
            <w:tcW w:w="5000" w:type="pct"/>
            <w:gridSpan w:val="3"/>
            <w:shd w:val="clear" w:color="auto" w:fill="FFFFFF" w:themeFill="background1"/>
          </w:tcPr>
          <w:p w:rsidR="00804C0E" w:rsidRPr="002719BF" w:rsidRDefault="00804C0E" w:rsidP="006A57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57D9" w:rsidRPr="002719BF" w:rsidTr="00F2677C">
        <w:trPr>
          <w:trHeight w:val="242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6A57D9" w:rsidRPr="002719BF" w:rsidRDefault="0062565B" w:rsidP="006A57D9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4519" w:type="pct"/>
            <w:gridSpan w:val="2"/>
            <w:shd w:val="clear" w:color="auto" w:fill="D9D9D9" w:themeFill="background1" w:themeFillShade="D9"/>
          </w:tcPr>
          <w:p w:rsidR="006A57D9" w:rsidRPr="002719BF" w:rsidRDefault="006A57D9" w:rsidP="006A57D9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ourse Outline as per</w:t>
            </w:r>
            <w:r w:rsidR="00566E03"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Scheme of Studies (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SoS</w:t>
            </w:r>
            <w:r w:rsidR="00566E03"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)</w:t>
            </w:r>
          </w:p>
        </w:tc>
      </w:tr>
      <w:tr w:rsidR="006A57D9" w:rsidRPr="002719BF" w:rsidTr="00F2677C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:rsidR="006A57D9" w:rsidRDefault="006A57D9" w:rsidP="00804C0E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45E8F" w:rsidRDefault="00345E8F" w:rsidP="00345E8F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ctrical/ Electronic Variable Measurement.</w:t>
            </w:r>
          </w:p>
          <w:p w:rsidR="00345E8F" w:rsidRDefault="00345E8F" w:rsidP="00345E8F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n-Electrical Variable Measurement. </w:t>
            </w:r>
          </w:p>
          <w:p w:rsidR="00345E8F" w:rsidRDefault="00345E8F" w:rsidP="00345E8F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-Medical Variable Measurement.</w:t>
            </w:r>
          </w:p>
          <w:p w:rsidR="00345E8F" w:rsidRDefault="00345E8F" w:rsidP="00345E8F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 and DC Bridge Circuits</w:t>
            </w:r>
          </w:p>
          <w:p w:rsidR="00345E8F" w:rsidRDefault="00345E8F" w:rsidP="00345E8F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Acquisition System</w:t>
            </w:r>
          </w:p>
          <w:p w:rsidR="00AB525C" w:rsidRPr="002719BF" w:rsidRDefault="00AB525C" w:rsidP="00345E8F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57D9" w:rsidRPr="002719BF" w:rsidTr="00F2677C">
        <w:trPr>
          <w:trHeight w:val="242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6A57D9" w:rsidRPr="002719BF" w:rsidRDefault="00E703EB" w:rsidP="006A57D9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4519" w:type="pct"/>
            <w:gridSpan w:val="2"/>
            <w:shd w:val="clear" w:color="auto" w:fill="D9D9D9" w:themeFill="background1" w:themeFillShade="D9"/>
          </w:tcPr>
          <w:p w:rsidR="006A57D9" w:rsidRPr="002719BF" w:rsidRDefault="006A57D9" w:rsidP="00E703EB">
            <w:pPr>
              <w:spacing w:before="100" w:beforeAutospacing="1" w:after="100" w:afterAutospacing="1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ourse Objectives as per SoS</w:t>
            </w:r>
          </w:p>
        </w:tc>
      </w:tr>
      <w:tr w:rsidR="006A57D9" w:rsidRPr="002719BF" w:rsidTr="00F2677C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:rsidR="00AB525C" w:rsidRPr="00AB525C" w:rsidRDefault="00AB525C" w:rsidP="00AB525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45E8F" w:rsidRDefault="00345E8F" w:rsidP="00345E8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n this course students will be able to learn about the </w:t>
            </w:r>
            <w:r w:rsidR="000331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struction, working and application of power electronic devices.</w:t>
            </w:r>
          </w:p>
          <w:p w:rsidR="00411734" w:rsidRDefault="00411734" w:rsidP="004117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D5973" w:rsidRPr="00ED5973" w:rsidRDefault="00ED5973" w:rsidP="00ED5973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57D9" w:rsidRPr="002719BF" w:rsidTr="00F2677C">
        <w:trPr>
          <w:trHeight w:val="242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6A57D9" w:rsidRPr="002719BF" w:rsidRDefault="00E703EB" w:rsidP="006A57D9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4519" w:type="pct"/>
            <w:gridSpan w:val="2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Books </w:t>
            </w:r>
          </w:p>
        </w:tc>
      </w:tr>
      <w:tr w:rsidR="006A57D9" w:rsidRPr="002719BF" w:rsidTr="00F2677C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:rsidR="00345E8F" w:rsidRDefault="00345E8F" w:rsidP="00345E8F">
            <w:pPr>
              <w:spacing w:after="120"/>
              <w:rPr>
                <w:rFonts w:ascii="Times New Roman" w:hAnsi="Times New Roman" w:cs="Times New Roman"/>
                <w:b/>
                <w:i/>
                <w:color w:val="0070C0"/>
                <w:sz w:val="24"/>
                <w:szCs w:val="24"/>
              </w:rPr>
            </w:pPr>
          </w:p>
          <w:p w:rsidR="00345E8F" w:rsidRPr="008A21E6" w:rsidRDefault="00345E8F" w:rsidP="00345E8F">
            <w:pPr>
              <w:spacing w:after="120"/>
              <w:rPr>
                <w:rFonts w:ascii="Times New Roman" w:hAnsi="Times New Roman" w:cs="Times New Roman"/>
                <w:b/>
                <w:i/>
                <w:color w:val="0070C0"/>
                <w:sz w:val="24"/>
                <w:szCs w:val="24"/>
              </w:rPr>
            </w:pPr>
            <w:r w:rsidRPr="008A21E6">
              <w:rPr>
                <w:rFonts w:ascii="Times New Roman" w:hAnsi="Times New Roman" w:cs="Times New Roman"/>
                <w:b/>
                <w:i/>
                <w:color w:val="0070C0"/>
                <w:sz w:val="24"/>
                <w:szCs w:val="24"/>
              </w:rPr>
              <w:t>Text Book:</w:t>
            </w:r>
          </w:p>
          <w:p w:rsidR="00345E8F" w:rsidRDefault="00723C15" w:rsidP="00345E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er Electronics by D.A.Bradley (2</w:t>
            </w:r>
            <w:r w:rsidRPr="00723C1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dition)</w:t>
            </w:r>
          </w:p>
          <w:p w:rsidR="00345E8F" w:rsidRPr="008A21E6" w:rsidRDefault="00345E8F" w:rsidP="00345E8F">
            <w:pPr>
              <w:spacing w:after="120"/>
              <w:rPr>
                <w:rFonts w:ascii="Times New Roman" w:hAnsi="Times New Roman" w:cs="Times New Roman"/>
                <w:b/>
                <w:i/>
                <w:color w:val="0070C0"/>
                <w:sz w:val="24"/>
                <w:szCs w:val="24"/>
              </w:rPr>
            </w:pPr>
            <w:r w:rsidRPr="008A21E6">
              <w:rPr>
                <w:rFonts w:ascii="Times New Roman" w:hAnsi="Times New Roman" w:cs="Times New Roman"/>
                <w:b/>
                <w:i/>
                <w:color w:val="0070C0"/>
                <w:sz w:val="24"/>
                <w:szCs w:val="24"/>
              </w:rPr>
              <w:t>Reference Books:</w:t>
            </w:r>
          </w:p>
          <w:p w:rsidR="00345E8F" w:rsidRDefault="00723C15" w:rsidP="00345E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er Electronics by Muhammad H.Rashid</w:t>
            </w:r>
          </w:p>
          <w:p w:rsidR="00345E8F" w:rsidRDefault="00345E8F" w:rsidP="00345E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45E8F" w:rsidRPr="00411734" w:rsidRDefault="00345E8F" w:rsidP="00345E8F">
            <w:pPr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6A57D9" w:rsidRPr="002719BF" w:rsidTr="00F2677C">
        <w:trPr>
          <w:trHeight w:val="242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6A57D9" w:rsidRPr="002719BF" w:rsidRDefault="00E703EB" w:rsidP="006A57D9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4519" w:type="pct"/>
            <w:gridSpan w:val="2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ourse Learning Outcomes (CLOs)</w:t>
            </w:r>
          </w:p>
        </w:tc>
      </w:tr>
      <w:tr w:rsidR="006A57D9" w:rsidRPr="002719BF" w:rsidTr="00F2677C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:rsidR="006A57D9" w:rsidRPr="002719BF" w:rsidRDefault="006A57D9" w:rsidP="006A57D9">
            <w:pPr>
              <w:spacing w:before="120" w:after="100" w:afterAutospacing="1"/>
              <w:ind w:left="147" w:right="-2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495991022"/>
            <w:r w:rsidRPr="002719B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fter successful </w:t>
            </w:r>
            <w:r w:rsidR="00D46880">
              <w:rPr>
                <w:rFonts w:ascii="Times New Roman" w:hAnsi="Times New Roman" w:cs="Times New Roman"/>
                <w:sz w:val="24"/>
                <w:szCs w:val="24"/>
              </w:rPr>
              <w:t>completion, students will be able</w:t>
            </w: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737"/>
              <w:gridCol w:w="5761"/>
              <w:gridCol w:w="900"/>
              <w:gridCol w:w="1710"/>
            </w:tblGrid>
            <w:tr w:rsidR="00AB525C" w:rsidTr="00D70088">
              <w:tc>
                <w:tcPr>
                  <w:tcW w:w="737" w:type="dxa"/>
                </w:tcPr>
                <w:p w:rsidR="00AB525C" w:rsidRDefault="00AB525C" w:rsidP="00AB525C">
                  <w:pPr>
                    <w:pStyle w:val="Default"/>
                    <w:spacing w:line="276" w:lineRule="auto"/>
                    <w:jc w:val="center"/>
                    <w:rPr>
                      <w:b/>
                    </w:rPr>
                  </w:pPr>
                  <w:r w:rsidRPr="006A1403">
                    <w:rPr>
                      <w:b/>
                    </w:rPr>
                    <w:t>CLO</w:t>
                  </w:r>
                </w:p>
                <w:p w:rsidR="00AB525C" w:rsidRPr="006A1403" w:rsidRDefault="00AB525C" w:rsidP="00AB525C">
                  <w:pPr>
                    <w:pStyle w:val="Default"/>
                    <w:spacing w:line="276" w:lineRule="auto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NO.</w:t>
                  </w:r>
                </w:p>
              </w:tc>
              <w:tc>
                <w:tcPr>
                  <w:tcW w:w="5761" w:type="dxa"/>
                  <w:vAlign w:val="center"/>
                </w:tcPr>
                <w:p w:rsidR="00AB525C" w:rsidRPr="006A1403" w:rsidRDefault="00AB525C" w:rsidP="00AB525C">
                  <w:pPr>
                    <w:pStyle w:val="Default"/>
                    <w:spacing w:line="276" w:lineRule="auto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 xml:space="preserve">CLO </w:t>
                  </w:r>
                  <w:r w:rsidRPr="006A1403">
                    <w:rPr>
                      <w:b/>
                    </w:rPr>
                    <w:t>STATEMENT</w:t>
                  </w:r>
                </w:p>
              </w:tc>
              <w:tc>
                <w:tcPr>
                  <w:tcW w:w="900" w:type="dxa"/>
                  <w:vAlign w:val="center"/>
                </w:tcPr>
                <w:p w:rsidR="00AB525C" w:rsidRPr="006A1403" w:rsidRDefault="00AB525C" w:rsidP="00AB525C">
                  <w:pPr>
                    <w:pStyle w:val="Default"/>
                    <w:spacing w:line="276" w:lineRule="auto"/>
                    <w:jc w:val="center"/>
                    <w:rPr>
                      <w:b/>
                    </w:rPr>
                  </w:pPr>
                  <w:r w:rsidRPr="006A1403">
                    <w:rPr>
                      <w:b/>
                    </w:rPr>
                    <w:t>PLO</w:t>
                  </w:r>
                </w:p>
              </w:tc>
              <w:tc>
                <w:tcPr>
                  <w:tcW w:w="1710" w:type="dxa"/>
                </w:tcPr>
                <w:p w:rsidR="00AB525C" w:rsidRPr="006A1403" w:rsidRDefault="008807F1" w:rsidP="008807F1">
                  <w:pPr>
                    <w:pStyle w:val="Default"/>
                    <w:spacing w:line="276" w:lineRule="auto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Domain</w:t>
                  </w:r>
                </w:p>
              </w:tc>
            </w:tr>
            <w:tr w:rsidR="00345E8F" w:rsidTr="00345E8F">
              <w:tc>
                <w:tcPr>
                  <w:tcW w:w="737" w:type="dxa"/>
                  <w:vAlign w:val="center"/>
                </w:tcPr>
                <w:p w:rsidR="00345E8F" w:rsidRDefault="00345E8F" w:rsidP="00AB525C">
                  <w:pPr>
                    <w:pStyle w:val="Default"/>
                    <w:spacing w:line="276" w:lineRule="auto"/>
                    <w:jc w:val="center"/>
                  </w:pPr>
                  <w:r>
                    <w:t>1</w:t>
                  </w:r>
                </w:p>
              </w:tc>
              <w:tc>
                <w:tcPr>
                  <w:tcW w:w="5761" w:type="dxa"/>
                  <w:vAlign w:val="center"/>
                </w:tcPr>
                <w:p w:rsidR="00345E8F" w:rsidRDefault="00723C15" w:rsidP="00345E8F">
                  <w:pPr>
                    <w:widowControl w:val="0"/>
                    <w:spacing w:before="60" w:after="60"/>
                    <w:rPr>
                      <w:rFonts w:ascii="Times" w:hAnsi="Times" w:cs="Arial"/>
                      <w:color w:val="44546A"/>
                    </w:rPr>
                  </w:pPr>
                  <w:r>
                    <w:rPr>
                      <w:rFonts w:ascii="Times" w:hAnsi="Times" w:cs="Arial"/>
                      <w:color w:val="1F497D" w:themeColor="text2"/>
                      <w:sz w:val="24"/>
                      <w:szCs w:val="24"/>
                    </w:rPr>
                    <w:t>To understand the fundamentals of power semiconductor device.</w:t>
                  </w:r>
                </w:p>
              </w:tc>
              <w:tc>
                <w:tcPr>
                  <w:tcW w:w="900" w:type="dxa"/>
                  <w:vAlign w:val="center"/>
                </w:tcPr>
                <w:p w:rsidR="00345E8F" w:rsidRDefault="00723C15" w:rsidP="00AB525C">
                  <w:pPr>
                    <w:pStyle w:val="Default"/>
                    <w:spacing w:line="276" w:lineRule="auto"/>
                    <w:jc w:val="center"/>
                  </w:pPr>
                  <w:r>
                    <w:t>1</w:t>
                  </w:r>
                </w:p>
              </w:tc>
              <w:tc>
                <w:tcPr>
                  <w:tcW w:w="1710" w:type="dxa"/>
                  <w:vAlign w:val="center"/>
                </w:tcPr>
                <w:p w:rsidR="00345E8F" w:rsidRDefault="008807F1" w:rsidP="00AB525C">
                  <w:pPr>
                    <w:pStyle w:val="Default"/>
                    <w:spacing w:line="276" w:lineRule="auto"/>
                    <w:jc w:val="center"/>
                  </w:pPr>
                  <w:r>
                    <w:t>Cognitive</w:t>
                  </w:r>
                </w:p>
              </w:tc>
            </w:tr>
            <w:tr w:rsidR="00345E8F" w:rsidTr="00345E8F">
              <w:tc>
                <w:tcPr>
                  <w:tcW w:w="737" w:type="dxa"/>
                  <w:vAlign w:val="center"/>
                </w:tcPr>
                <w:p w:rsidR="00345E8F" w:rsidRDefault="00345E8F" w:rsidP="00AB525C">
                  <w:pPr>
                    <w:pStyle w:val="Default"/>
                    <w:spacing w:line="276" w:lineRule="auto"/>
                    <w:jc w:val="center"/>
                  </w:pPr>
                  <w:r>
                    <w:t>2</w:t>
                  </w:r>
                </w:p>
              </w:tc>
              <w:tc>
                <w:tcPr>
                  <w:tcW w:w="5761" w:type="dxa"/>
                  <w:vAlign w:val="center"/>
                </w:tcPr>
                <w:p w:rsidR="00345E8F" w:rsidRDefault="00723C15" w:rsidP="00345E8F">
                  <w:pPr>
                    <w:widowControl w:val="0"/>
                    <w:spacing w:before="60" w:after="60"/>
                    <w:rPr>
                      <w:rFonts w:ascii="Times" w:hAnsi="Times" w:cs="Arial"/>
                      <w:color w:val="44546A"/>
                    </w:rPr>
                  </w:pPr>
                  <w:r>
                    <w:rPr>
                      <w:rFonts w:ascii="Times" w:hAnsi="Times" w:cs="Arial"/>
                      <w:color w:val="1F497D" w:themeColor="text2"/>
                      <w:sz w:val="24"/>
                      <w:szCs w:val="24"/>
                    </w:rPr>
                    <w:t>Understand the basic principles of uncontrolled and controlled rectifiers and their analysis under different loading conditions.</w:t>
                  </w:r>
                </w:p>
              </w:tc>
              <w:tc>
                <w:tcPr>
                  <w:tcW w:w="900" w:type="dxa"/>
                  <w:vAlign w:val="center"/>
                </w:tcPr>
                <w:p w:rsidR="00345E8F" w:rsidRDefault="00723C15" w:rsidP="00AB525C">
                  <w:pPr>
                    <w:pStyle w:val="Default"/>
                    <w:spacing w:line="276" w:lineRule="auto"/>
                    <w:jc w:val="center"/>
                  </w:pPr>
                  <w:r>
                    <w:t>2</w:t>
                  </w:r>
                </w:p>
              </w:tc>
              <w:tc>
                <w:tcPr>
                  <w:tcW w:w="1710" w:type="dxa"/>
                  <w:vAlign w:val="center"/>
                </w:tcPr>
                <w:p w:rsidR="00345E8F" w:rsidRDefault="008807F1" w:rsidP="008807F1">
                  <w:pPr>
                    <w:pStyle w:val="Default"/>
                    <w:spacing w:line="276" w:lineRule="auto"/>
                    <w:jc w:val="center"/>
                  </w:pPr>
                  <w:r>
                    <w:t>Cognitive</w:t>
                  </w:r>
                </w:p>
              </w:tc>
            </w:tr>
            <w:tr w:rsidR="00345E8F" w:rsidTr="00345E8F">
              <w:tc>
                <w:tcPr>
                  <w:tcW w:w="737" w:type="dxa"/>
                  <w:vAlign w:val="center"/>
                </w:tcPr>
                <w:p w:rsidR="00345E8F" w:rsidRDefault="00345E8F" w:rsidP="00AB525C">
                  <w:pPr>
                    <w:pStyle w:val="Default"/>
                    <w:spacing w:line="276" w:lineRule="auto"/>
                    <w:jc w:val="center"/>
                  </w:pPr>
                  <w:r>
                    <w:t>3</w:t>
                  </w:r>
                </w:p>
              </w:tc>
              <w:tc>
                <w:tcPr>
                  <w:tcW w:w="5761" w:type="dxa"/>
                  <w:vAlign w:val="center"/>
                </w:tcPr>
                <w:p w:rsidR="00345E8F" w:rsidRDefault="00723C15" w:rsidP="00345E8F">
                  <w:pPr>
                    <w:widowControl w:val="0"/>
                    <w:spacing w:before="60" w:after="60"/>
                    <w:rPr>
                      <w:rFonts w:ascii="Times" w:hAnsi="Times" w:cs="Arial"/>
                      <w:color w:val="44546A"/>
                    </w:rPr>
                  </w:pPr>
                  <w:r>
                    <w:rPr>
                      <w:rFonts w:ascii="Times" w:hAnsi="Times" w:cs="Arial"/>
                      <w:color w:val="1F497D" w:themeColor="text2"/>
                      <w:sz w:val="24"/>
                      <w:szCs w:val="24"/>
                    </w:rPr>
                    <w:t>Analyze and design converters for operation in steady state continuous and discontinuous Conduction Mode.</w:t>
                  </w:r>
                </w:p>
              </w:tc>
              <w:tc>
                <w:tcPr>
                  <w:tcW w:w="900" w:type="dxa"/>
                  <w:vAlign w:val="center"/>
                </w:tcPr>
                <w:p w:rsidR="00345E8F" w:rsidRDefault="00723C15" w:rsidP="00AB525C">
                  <w:pPr>
                    <w:pStyle w:val="Default"/>
                    <w:spacing w:line="276" w:lineRule="auto"/>
                    <w:jc w:val="center"/>
                  </w:pPr>
                  <w:r>
                    <w:t>3</w:t>
                  </w:r>
                </w:p>
              </w:tc>
              <w:tc>
                <w:tcPr>
                  <w:tcW w:w="1710" w:type="dxa"/>
                  <w:vAlign w:val="center"/>
                </w:tcPr>
                <w:p w:rsidR="00345E8F" w:rsidRDefault="008807F1" w:rsidP="008807F1">
                  <w:pPr>
                    <w:pStyle w:val="Default"/>
                    <w:spacing w:line="276" w:lineRule="auto"/>
                    <w:jc w:val="center"/>
                  </w:pPr>
                  <w:r>
                    <w:t>Cognitive</w:t>
                  </w:r>
                </w:p>
              </w:tc>
            </w:tr>
            <w:tr w:rsidR="00345E8F" w:rsidTr="00345E8F">
              <w:tc>
                <w:tcPr>
                  <w:tcW w:w="737" w:type="dxa"/>
                  <w:vAlign w:val="center"/>
                </w:tcPr>
                <w:p w:rsidR="00345E8F" w:rsidRDefault="00345E8F" w:rsidP="00AB525C">
                  <w:pPr>
                    <w:pStyle w:val="Default"/>
                    <w:spacing w:line="276" w:lineRule="auto"/>
                    <w:jc w:val="center"/>
                  </w:pPr>
                  <w:r>
                    <w:t>4</w:t>
                  </w:r>
                </w:p>
              </w:tc>
              <w:tc>
                <w:tcPr>
                  <w:tcW w:w="5761" w:type="dxa"/>
                  <w:vAlign w:val="center"/>
                </w:tcPr>
                <w:p w:rsidR="00345E8F" w:rsidRDefault="00723C15" w:rsidP="00345E8F">
                  <w:pPr>
                    <w:widowControl w:val="0"/>
                    <w:spacing w:before="60" w:after="60"/>
                    <w:rPr>
                      <w:rFonts w:ascii="Times" w:hAnsi="Times" w:cs="Arial"/>
                      <w:color w:val="44546A"/>
                    </w:rPr>
                  </w:pPr>
                  <w:r>
                    <w:rPr>
                      <w:rFonts w:ascii="Times" w:hAnsi="Times" w:cs="Arial"/>
                      <w:color w:val="1F497D" w:themeColor="text2"/>
                      <w:sz w:val="24"/>
                      <w:szCs w:val="24"/>
                    </w:rPr>
                    <w:t xml:space="preserve">Apply the knowledge of converter to design in lab environment working individually and as a group. </w:t>
                  </w:r>
                </w:p>
              </w:tc>
              <w:tc>
                <w:tcPr>
                  <w:tcW w:w="900" w:type="dxa"/>
                  <w:vAlign w:val="center"/>
                </w:tcPr>
                <w:p w:rsidR="00345E8F" w:rsidRDefault="00723C15" w:rsidP="00AB525C">
                  <w:pPr>
                    <w:pStyle w:val="Default"/>
                    <w:spacing w:line="276" w:lineRule="auto"/>
                    <w:jc w:val="center"/>
                  </w:pPr>
                  <w:r>
                    <w:t>5</w:t>
                  </w:r>
                </w:p>
              </w:tc>
              <w:tc>
                <w:tcPr>
                  <w:tcW w:w="1710" w:type="dxa"/>
                  <w:vAlign w:val="center"/>
                </w:tcPr>
                <w:p w:rsidR="00345E8F" w:rsidRDefault="008807F1" w:rsidP="00AB525C">
                  <w:pPr>
                    <w:pStyle w:val="Default"/>
                    <w:spacing w:line="276" w:lineRule="auto"/>
                    <w:jc w:val="center"/>
                  </w:pPr>
                  <w:r>
                    <w:t>Psychomotor</w:t>
                  </w:r>
                </w:p>
              </w:tc>
            </w:tr>
            <w:bookmarkEnd w:id="1"/>
          </w:tbl>
          <w:p w:rsidR="00AB525C" w:rsidRPr="002719BF" w:rsidRDefault="00AB525C" w:rsidP="006A57D9">
            <w:pPr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07F1" w:rsidRPr="002719BF" w:rsidTr="00F2677C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:rsidR="008807F1" w:rsidRPr="002719BF" w:rsidRDefault="008807F1" w:rsidP="006A57D9">
            <w:pPr>
              <w:spacing w:before="120" w:after="100" w:afterAutospacing="1"/>
              <w:ind w:left="147" w:right="-2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57D9" w:rsidRPr="002719BF" w:rsidTr="00CC0834">
        <w:trPr>
          <w:trHeight w:val="242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:rsidR="006A57D9" w:rsidRPr="002719BF" w:rsidRDefault="00E703EB" w:rsidP="006A57D9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4519" w:type="pct"/>
            <w:gridSpan w:val="2"/>
            <w:shd w:val="clear" w:color="auto" w:fill="D9D9D9" w:themeFill="background1" w:themeFillShade="D9"/>
          </w:tcPr>
          <w:p w:rsidR="006A57D9" w:rsidRPr="002719BF" w:rsidRDefault="006A57D9" w:rsidP="006A57D9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Marks Breakup </w:t>
            </w:r>
          </w:p>
        </w:tc>
      </w:tr>
      <w:tr w:rsidR="006A57D9" w:rsidRPr="002719BF" w:rsidTr="00BE27B8">
        <w:trPr>
          <w:trHeight w:val="6110"/>
          <w:jc w:val="center"/>
        </w:trPr>
        <w:tc>
          <w:tcPr>
            <w:tcW w:w="5000" w:type="pct"/>
            <w:gridSpan w:val="3"/>
            <w:shd w:val="clear" w:color="auto" w:fill="auto"/>
          </w:tcPr>
          <w:tbl>
            <w:tblPr>
              <w:tblpPr w:leftFromText="180" w:rightFromText="180" w:vertAnchor="page" w:horzAnchor="margin" w:tblpXSpec="center" w:tblpY="228"/>
              <w:tblOverlap w:val="never"/>
              <w:tblW w:w="7105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755"/>
              <w:gridCol w:w="180"/>
              <w:gridCol w:w="900"/>
              <w:gridCol w:w="270"/>
            </w:tblGrid>
            <w:tr w:rsidR="006A57D9" w:rsidRPr="002719BF" w:rsidTr="00E32EFF">
              <w:trPr>
                <w:trHeight w:hRule="exact" w:val="370"/>
              </w:trPr>
              <w:tc>
                <w:tcPr>
                  <w:tcW w:w="59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2719BF" w:rsidRDefault="0045652D" w:rsidP="006A57D9">
                  <w:pPr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Quizzes</w:t>
                  </w:r>
                </w:p>
              </w:tc>
              <w:tc>
                <w:tcPr>
                  <w:tcW w:w="117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2719BF" w:rsidRDefault="00A91843" w:rsidP="006A57D9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</w:t>
                  </w:r>
                  <w:r w:rsidR="006A57D9"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%</w:t>
                  </w:r>
                </w:p>
              </w:tc>
            </w:tr>
            <w:tr w:rsidR="006A57D9" w:rsidRPr="002719BF" w:rsidTr="00E32EFF">
              <w:trPr>
                <w:trHeight w:hRule="exact" w:val="460"/>
              </w:trPr>
              <w:tc>
                <w:tcPr>
                  <w:tcW w:w="59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2719BF" w:rsidRDefault="006A57D9" w:rsidP="006A57D9">
                  <w:pPr>
                    <w:tabs>
                      <w:tab w:val="left" w:pos="3120"/>
                    </w:tabs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Ho</w:t>
                  </w:r>
                  <w:r w:rsidRPr="002719BF">
                    <w:rPr>
                      <w:rFonts w:ascii="Times New Roman" w:eastAsia="Times New Roman" w:hAnsi="Times New Roman" w:cs="Times New Roman"/>
                      <w:spacing w:val="-2"/>
                      <w:sz w:val="24"/>
                      <w:szCs w:val="24"/>
                    </w:rPr>
                    <w:t>m</w:t>
                  </w: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work/assign</w:t>
                  </w:r>
                  <w:r w:rsidRPr="002719BF">
                    <w:rPr>
                      <w:rFonts w:ascii="Times New Roman" w:eastAsia="Times New Roman" w:hAnsi="Times New Roman" w:cs="Times New Roman"/>
                      <w:spacing w:val="-2"/>
                      <w:sz w:val="24"/>
                      <w:szCs w:val="24"/>
                    </w:rPr>
                    <w:t>m</w:t>
                  </w: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ents </w:t>
                  </w:r>
                </w:p>
              </w:tc>
              <w:tc>
                <w:tcPr>
                  <w:tcW w:w="117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2719BF" w:rsidRDefault="00A91843" w:rsidP="006A57D9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</w:t>
                  </w:r>
                  <w:r w:rsidR="006A57D9"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%</w:t>
                  </w:r>
                </w:p>
              </w:tc>
            </w:tr>
            <w:tr w:rsidR="006A57D9" w:rsidRPr="002719BF" w:rsidTr="00E32EFF">
              <w:trPr>
                <w:trHeight w:hRule="exact" w:val="451"/>
              </w:trPr>
              <w:tc>
                <w:tcPr>
                  <w:tcW w:w="59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2719BF" w:rsidRDefault="00897CCE" w:rsidP="006A57D9">
                  <w:pPr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idterm</w:t>
                  </w:r>
                  <w:r w:rsidR="00AA4302"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exam</w:t>
                  </w:r>
                </w:p>
              </w:tc>
              <w:tc>
                <w:tcPr>
                  <w:tcW w:w="117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2719BF" w:rsidRDefault="00A91843" w:rsidP="006A57D9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0</w:t>
                  </w:r>
                  <w:r w:rsidR="006A57D9"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%</w:t>
                  </w:r>
                </w:p>
              </w:tc>
            </w:tr>
            <w:tr w:rsidR="006A57D9" w:rsidRPr="002719BF" w:rsidTr="00E32EFF">
              <w:trPr>
                <w:trHeight w:hRule="exact" w:val="361"/>
              </w:trPr>
              <w:tc>
                <w:tcPr>
                  <w:tcW w:w="59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2719BF" w:rsidRDefault="006A57D9" w:rsidP="006A57D9">
                  <w:pPr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er</w:t>
                  </w:r>
                  <w:r w:rsidRPr="002719BF">
                    <w:rPr>
                      <w:rFonts w:ascii="Times New Roman" w:eastAsia="Times New Roman" w:hAnsi="Times New Roman" w:cs="Times New Roman"/>
                      <w:spacing w:val="-2"/>
                      <w:sz w:val="24"/>
                      <w:szCs w:val="24"/>
                    </w:rPr>
                    <w:t>m</w:t>
                  </w: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al exam(3 hours)</w:t>
                  </w:r>
                </w:p>
              </w:tc>
              <w:tc>
                <w:tcPr>
                  <w:tcW w:w="117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57D9" w:rsidRPr="002719BF" w:rsidRDefault="00A91843" w:rsidP="006A57D9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50</w:t>
                  </w:r>
                  <w:r w:rsidR="006A57D9"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%</w:t>
                  </w:r>
                </w:p>
              </w:tc>
            </w:tr>
            <w:tr w:rsidR="006A57D9" w:rsidRPr="002719BF" w:rsidTr="00CC0834">
              <w:trPr>
                <w:gridAfter w:val="1"/>
                <w:wAfter w:w="270" w:type="dxa"/>
                <w:trHeight w:hRule="exact" w:val="654"/>
              </w:trPr>
              <w:tc>
                <w:tcPr>
                  <w:tcW w:w="5755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:rsidR="006A57D9" w:rsidRPr="002719BF" w:rsidRDefault="006A57D9" w:rsidP="006A57D9">
                  <w:pPr>
                    <w:spacing w:after="100" w:afterAutospacing="1" w:line="240" w:lineRule="auto"/>
                    <w:ind w:right="447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</w:rPr>
                    <w:t>Total (the</w:t>
                  </w:r>
                  <w:r w:rsidRPr="002719BF">
                    <w:rPr>
                      <w:rFonts w:ascii="Times New Roman" w:eastAsia="Times New Roman" w:hAnsi="Times New Roman" w:cs="Times New Roman"/>
                      <w:bCs/>
                      <w:spacing w:val="-1"/>
                      <w:sz w:val="24"/>
                      <w:szCs w:val="24"/>
                    </w:rPr>
                    <w:t>o</w:t>
                  </w:r>
                  <w:r w:rsidRPr="002719BF"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</w:rPr>
                    <w:t>ry)</w:t>
                  </w:r>
                </w:p>
              </w:tc>
              <w:tc>
                <w:tcPr>
                  <w:tcW w:w="1080" w:type="dxa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:rsidR="006A57D9" w:rsidRPr="002719BF" w:rsidRDefault="006A57D9" w:rsidP="006A57D9">
                  <w:pPr>
                    <w:spacing w:after="100" w:afterAutospacing="1" w:line="240" w:lineRule="auto"/>
                    <w:ind w:left="467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</w:rPr>
                    <w:t>100%</w:t>
                  </w:r>
                </w:p>
              </w:tc>
            </w:tr>
          </w:tbl>
          <w:p w:rsidR="006A57D9" w:rsidRPr="002719BF" w:rsidRDefault="006A57D9" w:rsidP="006A57D9">
            <w:pPr>
              <w:spacing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sz w:val="24"/>
                <w:szCs w:val="24"/>
              </w:rPr>
              <w:t>Theory</w:t>
            </w:r>
          </w:p>
          <w:p w:rsidR="006A57D9" w:rsidRPr="002719BF" w:rsidRDefault="006A57D9" w:rsidP="006A57D9">
            <w:pPr>
              <w:spacing w:after="100" w:afterAutospacing="1"/>
              <w:ind w:left="460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6A57D9" w:rsidRPr="002719BF" w:rsidRDefault="006A57D9" w:rsidP="006A57D9">
            <w:pPr>
              <w:spacing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6A57D9" w:rsidRPr="002719BF" w:rsidRDefault="006A57D9" w:rsidP="006A57D9">
            <w:pPr>
              <w:spacing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6A57D9" w:rsidRPr="002719BF" w:rsidRDefault="006A57D9" w:rsidP="006A57D9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C65BAC" w:rsidRPr="002719BF" w:rsidRDefault="00C65BAC" w:rsidP="001B7C20">
      <w:pPr>
        <w:spacing w:line="240" w:lineRule="auto"/>
        <w:rPr>
          <w:rFonts w:ascii="Times New Roman" w:hAnsi="Times New Roman" w:cs="Times New Roman"/>
          <w:sz w:val="24"/>
          <w:szCs w:val="24"/>
        </w:rPr>
        <w:sectPr w:rsidR="00C65BAC" w:rsidRPr="002719BF" w:rsidSect="00804C0E">
          <w:pgSz w:w="12240" w:h="15840"/>
          <w:pgMar w:top="1440" w:right="1440" w:bottom="1440" w:left="1440" w:header="868" w:footer="0" w:gutter="0"/>
          <w:cols w:space="720"/>
          <w:docGrid w:linePitch="299"/>
        </w:sectPr>
      </w:pPr>
    </w:p>
    <w:tbl>
      <w:tblPr>
        <w:tblStyle w:val="TableGrid"/>
        <w:tblW w:w="4909" w:type="pct"/>
        <w:jc w:val="center"/>
        <w:tblLayout w:type="fixed"/>
        <w:tblLook w:val="04A0" w:firstRow="1" w:lastRow="0" w:firstColumn="1" w:lastColumn="0" w:noHBand="0" w:noVBand="1"/>
      </w:tblPr>
      <w:tblGrid>
        <w:gridCol w:w="910"/>
        <w:gridCol w:w="2501"/>
        <w:gridCol w:w="824"/>
        <w:gridCol w:w="1390"/>
        <w:gridCol w:w="1837"/>
        <w:gridCol w:w="829"/>
        <w:gridCol w:w="1111"/>
      </w:tblGrid>
      <w:tr w:rsidR="0062565B" w:rsidRPr="002719BF" w:rsidTr="00B27FE5">
        <w:trPr>
          <w:gridAfter w:val="6"/>
          <w:wAfter w:w="4516" w:type="pct"/>
          <w:trHeight w:val="242"/>
          <w:jc w:val="center"/>
        </w:trPr>
        <w:tc>
          <w:tcPr>
            <w:tcW w:w="484" w:type="pct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2565B" w:rsidRPr="00E703EB" w:rsidRDefault="00E703EB" w:rsidP="00F02488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E703E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6</w:t>
            </w:r>
          </w:p>
        </w:tc>
      </w:tr>
      <w:tr w:rsidR="0062565B" w:rsidRPr="002719BF" w:rsidTr="00C479B7">
        <w:trPr>
          <w:trHeight w:val="242"/>
          <w:jc w:val="center"/>
        </w:trPr>
        <w:tc>
          <w:tcPr>
            <w:tcW w:w="484" w:type="pct"/>
            <w:shd w:val="clear" w:color="auto" w:fill="D9D9D9" w:themeFill="background1" w:themeFillShade="D9"/>
            <w:vAlign w:val="center"/>
          </w:tcPr>
          <w:p w:rsidR="0062565B" w:rsidRPr="002719BF" w:rsidRDefault="0062565B" w:rsidP="00F02488">
            <w:pPr>
              <w:spacing w:before="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b/>
                <w:sz w:val="24"/>
                <w:szCs w:val="24"/>
              </w:rPr>
              <w:t>Week</w:t>
            </w:r>
          </w:p>
        </w:tc>
        <w:tc>
          <w:tcPr>
            <w:tcW w:w="1330" w:type="pct"/>
            <w:shd w:val="clear" w:color="auto" w:fill="D9D9D9" w:themeFill="background1" w:themeFillShade="D9"/>
            <w:vAlign w:val="center"/>
          </w:tcPr>
          <w:p w:rsidR="0062565B" w:rsidRPr="002719BF" w:rsidRDefault="0062565B" w:rsidP="00F02488">
            <w:pPr>
              <w:spacing w:before="7"/>
              <w:ind w:left="10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2565B" w:rsidRPr="002719BF" w:rsidRDefault="0062565B" w:rsidP="00F02488">
            <w:pPr>
              <w:spacing w:before="100" w:beforeAutospacing="1" w:after="100" w:afterAutospacing="1"/>
              <w:ind w:left="31" w:right="-2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LO</w:t>
            </w:r>
          </w:p>
        </w:tc>
        <w:tc>
          <w:tcPr>
            <w:tcW w:w="739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2565B" w:rsidRPr="002719BF" w:rsidRDefault="0062565B" w:rsidP="00F0248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xonomy</w:t>
            </w:r>
          </w:p>
          <w:p w:rsidR="0062565B" w:rsidRPr="002719BF" w:rsidRDefault="0062565B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977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2565B" w:rsidRPr="002719BF" w:rsidRDefault="0062565B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pecific Outcome</w:t>
            </w:r>
          </w:p>
        </w:tc>
        <w:tc>
          <w:tcPr>
            <w:tcW w:w="441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2565B" w:rsidRPr="002719BF" w:rsidRDefault="0062565B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ntact Hours</w:t>
            </w:r>
          </w:p>
        </w:tc>
        <w:tc>
          <w:tcPr>
            <w:tcW w:w="591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2565B" w:rsidRPr="002719BF" w:rsidRDefault="0062565B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ssessment</w:t>
            </w:r>
          </w:p>
        </w:tc>
      </w:tr>
      <w:tr w:rsidR="00902658" w:rsidRPr="002719BF" w:rsidTr="00C479B7">
        <w:trPr>
          <w:trHeight w:val="1880"/>
          <w:jc w:val="center"/>
        </w:trPr>
        <w:tc>
          <w:tcPr>
            <w:tcW w:w="484" w:type="pct"/>
            <w:tcBorders>
              <w:bottom w:val="single" w:sz="4" w:space="0" w:color="000000" w:themeColor="text1"/>
            </w:tcBorders>
          </w:tcPr>
          <w:p w:rsidR="00902658" w:rsidRPr="002719BF" w:rsidRDefault="00902658" w:rsidP="00B27FE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30" w:type="pct"/>
            <w:tcBorders>
              <w:bottom w:val="single" w:sz="4" w:space="0" w:color="000000" w:themeColor="text1"/>
            </w:tcBorders>
            <w:shd w:val="clear" w:color="auto" w:fill="auto"/>
          </w:tcPr>
          <w:p w:rsidR="00902658" w:rsidRPr="008807F1" w:rsidRDefault="008807F1" w:rsidP="008807F1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troduction to converters</w:t>
            </w:r>
          </w:p>
          <w:p w:rsidR="008807F1" w:rsidRPr="008807F1" w:rsidRDefault="008807F1" w:rsidP="008807F1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8807F1">
              <w:rPr>
                <w:rFonts w:ascii="Times New Roman" w:hAnsi="Times New Roman" w:cs="Times New Roman"/>
                <w:sz w:val="24"/>
                <w:szCs w:val="24"/>
              </w:rPr>
              <w:t>(AC/DC converter, DC/AC converter, DC/DC converter, AC/AC converter)</w:t>
            </w:r>
          </w:p>
          <w:p w:rsidR="008807F1" w:rsidRPr="008807F1" w:rsidRDefault="008807F1" w:rsidP="008807F1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troduction to rectifiers</w:t>
            </w:r>
          </w:p>
          <w:p w:rsidR="008807F1" w:rsidRPr="008807F1" w:rsidRDefault="008807F1" w:rsidP="008807F1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8807F1">
              <w:rPr>
                <w:rFonts w:ascii="Times New Roman" w:hAnsi="Times New Roman" w:cs="Times New Roman"/>
                <w:sz w:val="24"/>
                <w:szCs w:val="24"/>
              </w:rPr>
              <w:t>(Controlled rectifiers, uncontrolled rectifiers, Semi controlled rectifiers)</w:t>
            </w:r>
          </w:p>
        </w:tc>
        <w:tc>
          <w:tcPr>
            <w:tcW w:w="438" w:type="pct"/>
            <w:tcBorders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:rsidR="00902658" w:rsidRPr="002719BF" w:rsidRDefault="008807F1" w:rsidP="00F02488">
            <w:pPr>
              <w:spacing w:before="100" w:beforeAutospacing="1" w:after="100" w:afterAutospacing="1"/>
              <w:ind w:left="31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39" w:type="pct"/>
            <w:tcBorders>
              <w:bottom w:val="single" w:sz="4" w:space="0" w:color="000000" w:themeColor="text1"/>
              <w:right w:val="single" w:sz="4" w:space="0" w:color="auto"/>
            </w:tcBorders>
          </w:tcPr>
          <w:p w:rsidR="00902658" w:rsidRPr="002719BF" w:rsidRDefault="00902658" w:rsidP="00F0248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7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02658" w:rsidRPr="006D196E" w:rsidRDefault="00831B53" w:rsidP="000D4DF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6D196E">
              <w:rPr>
                <w:rFonts w:ascii="Times New Roman" w:hAnsi="Times New Roman" w:cs="Times New Roman"/>
              </w:rPr>
              <w:t>After completing these contents student will be able to</w:t>
            </w:r>
          </w:p>
          <w:p w:rsidR="00831B53" w:rsidRDefault="00831B53" w:rsidP="008807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6D196E">
              <w:rPr>
                <w:rFonts w:ascii="Times New Roman" w:hAnsi="Times New Roman" w:cs="Times New Roman"/>
              </w:rPr>
              <w:t>Define the following terms</w:t>
            </w:r>
            <w:r w:rsidR="006D196E" w:rsidRPr="006D196E">
              <w:rPr>
                <w:rFonts w:ascii="Times New Roman" w:hAnsi="Times New Roman" w:cs="Times New Roman"/>
              </w:rPr>
              <w:t xml:space="preserve">: </w:t>
            </w:r>
          </w:p>
          <w:p w:rsidR="008807F1" w:rsidRDefault="008807F1" w:rsidP="008807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verters</w:t>
            </w:r>
          </w:p>
          <w:p w:rsidR="008807F1" w:rsidRDefault="008807F1" w:rsidP="008807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ypes of converters</w:t>
            </w:r>
          </w:p>
          <w:p w:rsidR="008807F1" w:rsidRDefault="008807F1" w:rsidP="008807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ctifiers</w:t>
            </w:r>
          </w:p>
          <w:p w:rsidR="008807F1" w:rsidRPr="000D4DFD" w:rsidRDefault="008807F1" w:rsidP="008807F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Type of Rectifiers</w:t>
            </w:r>
          </w:p>
        </w:tc>
        <w:tc>
          <w:tcPr>
            <w:tcW w:w="4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02658" w:rsidRPr="002719BF" w:rsidRDefault="00902658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2658" w:rsidRDefault="006946FA" w:rsidP="006946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gnment 1</w:t>
            </w:r>
          </w:p>
          <w:p w:rsidR="006946FA" w:rsidRPr="002719BF" w:rsidRDefault="006946FA" w:rsidP="006946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iz 1</w:t>
            </w:r>
          </w:p>
        </w:tc>
      </w:tr>
      <w:tr w:rsidR="00902658" w:rsidRPr="002719BF" w:rsidTr="00C479B7">
        <w:trPr>
          <w:trHeight w:val="1343"/>
          <w:jc w:val="center"/>
        </w:trPr>
        <w:tc>
          <w:tcPr>
            <w:tcW w:w="484" w:type="pct"/>
            <w:tcBorders>
              <w:bottom w:val="single" w:sz="4" w:space="0" w:color="000000" w:themeColor="text1"/>
            </w:tcBorders>
          </w:tcPr>
          <w:p w:rsidR="00902658" w:rsidRPr="002719BF" w:rsidRDefault="00902658" w:rsidP="00B27FE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30" w:type="pct"/>
            <w:shd w:val="clear" w:color="auto" w:fill="auto"/>
          </w:tcPr>
          <w:p w:rsidR="00902658" w:rsidRPr="0030685D" w:rsidRDefault="008807F1" w:rsidP="003068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0685D">
              <w:rPr>
                <w:rFonts w:ascii="Times New Roman" w:hAnsi="Times New Roman" w:cs="Times New Roman"/>
                <w:b/>
                <w:sz w:val="24"/>
                <w:szCs w:val="24"/>
              </w:rPr>
              <w:t>Semi</w:t>
            </w:r>
            <w:r w:rsidR="0030685D" w:rsidRPr="0030685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Pr="0030685D">
              <w:rPr>
                <w:rFonts w:ascii="Times New Roman" w:hAnsi="Times New Roman" w:cs="Times New Roman"/>
                <w:b/>
                <w:sz w:val="24"/>
                <w:szCs w:val="24"/>
              </w:rPr>
              <w:t>conductor-s</w:t>
            </w:r>
          </w:p>
          <w:p w:rsidR="008807F1" w:rsidRPr="008807F1" w:rsidRDefault="008807F1" w:rsidP="0030685D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Bipolar transistors, Diode, </w:t>
            </w:r>
            <w:r w:rsidR="0030685D">
              <w:rPr>
                <w:rFonts w:ascii="Times New Roman" w:hAnsi="Times New Roman" w:cs="Times New Roman"/>
                <w:sz w:val="24"/>
                <w:szCs w:val="24"/>
              </w:rPr>
              <w:t>MOSFET)</w:t>
            </w: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902658" w:rsidRPr="0018686A" w:rsidRDefault="00BB2518" w:rsidP="00F02488">
            <w:pPr>
              <w:spacing w:before="100" w:beforeAutospacing="1" w:after="100" w:afterAutospacing="1"/>
              <w:ind w:left="31" w:right="-2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739" w:type="pct"/>
            <w:tcBorders>
              <w:right w:val="single" w:sz="4" w:space="0" w:color="auto"/>
            </w:tcBorders>
          </w:tcPr>
          <w:p w:rsidR="00902658" w:rsidRPr="002719BF" w:rsidRDefault="00902658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06333" w:rsidRPr="0030685D" w:rsidRDefault="006D196E" w:rsidP="0030685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6D196E">
              <w:rPr>
                <w:rFonts w:ascii="Times New Roman" w:hAnsi="Times New Roman" w:cs="Times New Roman"/>
              </w:rPr>
              <w:t>After completing these contents student will be able to</w:t>
            </w:r>
            <w:r w:rsidR="0030685D">
              <w:rPr>
                <w:rFonts w:ascii="Times New Roman" w:hAnsi="Times New Roman" w:cs="Times New Roman"/>
              </w:rPr>
              <w:t xml:space="preserve"> </w:t>
            </w:r>
            <w:r w:rsidR="0030685D" w:rsidRPr="00DB2266">
              <w:rPr>
                <w:rFonts w:ascii="Times New Roman" w:hAnsi="Times New Roman" w:cs="Times New Roman"/>
                <w:sz w:val="24"/>
                <w:szCs w:val="24"/>
              </w:rPr>
              <w:t>Understand the construction, working, characteristics  and application of these semiconductor devices</w:t>
            </w:r>
          </w:p>
        </w:tc>
        <w:tc>
          <w:tcPr>
            <w:tcW w:w="4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02658" w:rsidRDefault="00902658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:rsidR="00902658" w:rsidRDefault="00902658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02658" w:rsidRPr="00650054" w:rsidRDefault="00902658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2658" w:rsidRPr="002719BF" w:rsidRDefault="00902658" w:rsidP="00F0248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02658" w:rsidRPr="002719BF" w:rsidTr="00C479B7">
        <w:trPr>
          <w:trHeight w:val="885"/>
          <w:jc w:val="center"/>
        </w:trPr>
        <w:tc>
          <w:tcPr>
            <w:tcW w:w="484" w:type="pct"/>
          </w:tcPr>
          <w:p w:rsidR="00902658" w:rsidRPr="002719BF" w:rsidRDefault="00902658" w:rsidP="00B27FE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30" w:type="pct"/>
            <w:shd w:val="clear" w:color="auto" w:fill="auto"/>
          </w:tcPr>
          <w:p w:rsidR="00902658" w:rsidRPr="0030685D" w:rsidRDefault="0030685D" w:rsidP="0030685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0685D">
              <w:rPr>
                <w:rFonts w:ascii="Times New Roman" w:hAnsi="Times New Roman" w:cs="Times New Roman"/>
                <w:b/>
                <w:sz w:val="24"/>
                <w:szCs w:val="24"/>
              </w:rPr>
              <w:t>Power semi-conductors</w:t>
            </w:r>
          </w:p>
          <w:p w:rsidR="0030685D" w:rsidRPr="0030685D" w:rsidRDefault="0030685D" w:rsidP="0030685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0685D">
              <w:rPr>
                <w:rFonts w:ascii="Times New Roman" w:hAnsi="Times New Roman" w:cs="Times New Roman"/>
                <w:sz w:val="24"/>
                <w:szCs w:val="24"/>
              </w:rPr>
              <w:t>(Power BJT, Power Diode, Power MOSFET)</w:t>
            </w: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902658" w:rsidRPr="002719BF" w:rsidRDefault="00BB2518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39" w:type="pct"/>
            <w:tcBorders>
              <w:right w:val="single" w:sz="4" w:space="0" w:color="auto"/>
            </w:tcBorders>
          </w:tcPr>
          <w:p w:rsidR="00902658" w:rsidRPr="002719BF" w:rsidRDefault="00902658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6D196E" w:rsidRDefault="006D196E" w:rsidP="006D196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6D196E">
              <w:rPr>
                <w:rFonts w:ascii="Times New Roman" w:hAnsi="Times New Roman" w:cs="Times New Roman"/>
              </w:rPr>
              <w:t>After completing these contents student will be able to</w:t>
            </w:r>
          </w:p>
          <w:p w:rsidR="0030685D" w:rsidRPr="00DB2266" w:rsidRDefault="0030685D" w:rsidP="006D196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2266">
              <w:rPr>
                <w:rFonts w:ascii="Times New Roman" w:hAnsi="Times New Roman" w:cs="Times New Roman"/>
                <w:sz w:val="24"/>
                <w:szCs w:val="24"/>
              </w:rPr>
              <w:t>Understand the construction, working, characteristics  and application of these power semiconductor devices</w:t>
            </w:r>
          </w:p>
          <w:p w:rsidR="00902658" w:rsidRPr="006D196E" w:rsidRDefault="00902658" w:rsidP="0030685D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02658" w:rsidRPr="002719BF" w:rsidRDefault="00902658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2658" w:rsidRPr="002719BF" w:rsidRDefault="00902658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2266" w:rsidRPr="002719BF" w:rsidTr="0044296A">
        <w:trPr>
          <w:trHeight w:val="1265"/>
          <w:jc w:val="center"/>
        </w:trPr>
        <w:tc>
          <w:tcPr>
            <w:tcW w:w="484" w:type="pct"/>
          </w:tcPr>
          <w:p w:rsidR="00DB2266" w:rsidRPr="002719BF" w:rsidRDefault="00DB2266" w:rsidP="00B27FE5">
            <w:pPr>
              <w:suppressAutoHyphen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</w:t>
            </w:r>
          </w:p>
        </w:tc>
        <w:tc>
          <w:tcPr>
            <w:tcW w:w="1330" w:type="pct"/>
            <w:shd w:val="clear" w:color="auto" w:fill="auto"/>
          </w:tcPr>
          <w:p w:rsidR="00DB2266" w:rsidRPr="0030685D" w:rsidRDefault="00DB2266" w:rsidP="003068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wer Semi-conductor</w:t>
            </w:r>
          </w:p>
          <w:p w:rsidR="00DB2266" w:rsidRDefault="00DB2266" w:rsidP="0030685D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yristor</w:t>
            </w:r>
          </w:p>
          <w:p w:rsidR="00DB2266" w:rsidRPr="005A4F52" w:rsidRDefault="00DB2266" w:rsidP="005A4F52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Construction, Modes of Operation, Working)</w:t>
            </w: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39" w:type="pct"/>
            <w:tcBorders>
              <w:right w:val="single" w:sz="4" w:space="0" w:color="auto"/>
            </w:tcBorders>
          </w:tcPr>
          <w:p w:rsidR="00DB2266" w:rsidRPr="002719BF" w:rsidRDefault="00DB2266" w:rsidP="00F0248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7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Pr="006D196E" w:rsidRDefault="00DB2266" w:rsidP="006D196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6D196E">
              <w:rPr>
                <w:rFonts w:ascii="Times New Roman" w:hAnsi="Times New Roman" w:cs="Times New Roman"/>
              </w:rPr>
              <w:t>After completing these contents student will be able to</w:t>
            </w:r>
          </w:p>
          <w:p w:rsidR="00DB2266" w:rsidRPr="002719BF" w:rsidRDefault="00DB2266" w:rsidP="005A4F5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scribe how a Thyristor/SCR is operated at different conditions, its working and construction.</w:t>
            </w:r>
          </w:p>
        </w:tc>
        <w:tc>
          <w:tcPr>
            <w:tcW w:w="4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Pr="00650054" w:rsidRDefault="00DB2266" w:rsidP="00F02488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5005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591" w:type="pct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B2266" w:rsidRDefault="00DB2266" w:rsidP="00A458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Default="00DB2266" w:rsidP="00F024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Pr="002719BF" w:rsidRDefault="00DB2266" w:rsidP="006946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signment </w:t>
            </w:r>
          </w:p>
          <w:p w:rsidR="00DB2266" w:rsidRPr="002719BF" w:rsidRDefault="00DB2266" w:rsidP="006946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Quiz</w:t>
            </w:r>
          </w:p>
          <w:p w:rsidR="00DB2266" w:rsidRPr="002719BF" w:rsidRDefault="00DB2266" w:rsidP="00DB226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2266" w:rsidRPr="002719BF" w:rsidTr="0044296A">
        <w:trPr>
          <w:trHeight w:val="1197"/>
          <w:jc w:val="center"/>
        </w:trPr>
        <w:tc>
          <w:tcPr>
            <w:tcW w:w="484" w:type="pct"/>
          </w:tcPr>
          <w:p w:rsidR="00DB2266" w:rsidRPr="002719BF" w:rsidRDefault="00DB2266" w:rsidP="00B27FE5">
            <w:pPr>
              <w:suppressAutoHyphen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30" w:type="pct"/>
            <w:shd w:val="clear" w:color="auto" w:fill="auto"/>
          </w:tcPr>
          <w:p w:rsidR="00DB2266" w:rsidRDefault="00DB2266" w:rsidP="005A4F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yristor</w:t>
            </w:r>
          </w:p>
          <w:p w:rsidR="00DB2266" w:rsidRDefault="00DB2266" w:rsidP="005A4F52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ries/Parallel Combination</w:t>
            </w:r>
          </w:p>
          <w:p w:rsidR="00DB2266" w:rsidRDefault="00DB2266" w:rsidP="005A4F52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haracteristics </w:t>
            </w:r>
          </w:p>
          <w:p w:rsidR="00DB2266" w:rsidRPr="005A4F52" w:rsidRDefault="00DB2266" w:rsidP="005A4F52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witching Characteristics</w:t>
            </w: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39" w:type="pct"/>
            <w:tcBorders>
              <w:right w:val="single" w:sz="4" w:space="0" w:color="auto"/>
            </w:tcBorders>
          </w:tcPr>
          <w:p w:rsidR="00DB2266" w:rsidRPr="001B2454" w:rsidRDefault="00DB2266" w:rsidP="00F02488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7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Default="00DB2266" w:rsidP="006D196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6D196E">
              <w:rPr>
                <w:rFonts w:ascii="Times New Roman" w:hAnsi="Times New Roman" w:cs="Times New Roman"/>
              </w:rPr>
              <w:t>After completing these contents student will be able to</w:t>
            </w:r>
          </w:p>
          <w:p w:rsidR="00DB2266" w:rsidRDefault="00DB2266" w:rsidP="005A4F5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 Connect the thyristors in series and parallel combination for various applications</w:t>
            </w:r>
          </w:p>
          <w:p w:rsidR="00DB2266" w:rsidRPr="0015784D" w:rsidRDefault="00DB2266" w:rsidP="005A4F52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Describe the characteristics of SCR</w:t>
            </w:r>
          </w:p>
        </w:tc>
        <w:tc>
          <w:tcPr>
            <w:tcW w:w="4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1" w:type="pct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B2266" w:rsidRPr="002719BF" w:rsidRDefault="00DB2266" w:rsidP="00F0248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B2266" w:rsidRPr="002719BF" w:rsidTr="0044296A">
        <w:trPr>
          <w:trHeight w:val="1208"/>
          <w:jc w:val="center"/>
        </w:trPr>
        <w:tc>
          <w:tcPr>
            <w:tcW w:w="484" w:type="pct"/>
            <w:tcBorders>
              <w:bottom w:val="single" w:sz="4" w:space="0" w:color="000000" w:themeColor="text1"/>
            </w:tcBorders>
          </w:tcPr>
          <w:p w:rsidR="00DB2266" w:rsidRPr="002719BF" w:rsidRDefault="00DB2266" w:rsidP="00B27FE5">
            <w:pPr>
              <w:suppressAutoHyphen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30" w:type="pct"/>
            <w:tcBorders>
              <w:bottom w:val="single" w:sz="4" w:space="0" w:color="000000" w:themeColor="text1"/>
            </w:tcBorders>
            <w:shd w:val="clear" w:color="auto" w:fill="auto"/>
          </w:tcPr>
          <w:p w:rsidR="00DB2266" w:rsidRDefault="00DB2266" w:rsidP="005A4F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yristor</w:t>
            </w:r>
          </w:p>
          <w:p w:rsidR="00DB2266" w:rsidRPr="008A4B92" w:rsidRDefault="00DB2266" w:rsidP="005A4F52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4B92">
              <w:rPr>
                <w:rFonts w:ascii="Times New Roman" w:hAnsi="Times New Roman" w:cs="Times New Roman"/>
                <w:b/>
                <w:sz w:val="24"/>
                <w:szCs w:val="24"/>
              </w:rPr>
              <w:t>SCR Turn ON methods</w:t>
            </w:r>
          </w:p>
          <w:p w:rsidR="00DB2266" w:rsidRPr="008A4B92" w:rsidRDefault="00DB2266" w:rsidP="005A4F52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4B92">
              <w:rPr>
                <w:rFonts w:ascii="Times New Roman" w:hAnsi="Times New Roman" w:cs="Times New Roman"/>
                <w:b/>
                <w:sz w:val="24"/>
                <w:szCs w:val="24"/>
              </w:rPr>
              <w:t>SCR Turn OFF methods</w:t>
            </w:r>
          </w:p>
          <w:p w:rsidR="00DB2266" w:rsidRDefault="00DB2266" w:rsidP="005A4F52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4B92">
              <w:rPr>
                <w:rFonts w:ascii="Times New Roman" w:hAnsi="Times New Roman" w:cs="Times New Roman"/>
                <w:b/>
                <w:sz w:val="24"/>
                <w:szCs w:val="24"/>
              </w:rPr>
              <w:t>SCR protection</w:t>
            </w:r>
          </w:p>
          <w:p w:rsidR="00DB2266" w:rsidRPr="005A4F52" w:rsidRDefault="00DB2266" w:rsidP="005A4F52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R Ratings</w:t>
            </w:r>
          </w:p>
        </w:tc>
        <w:tc>
          <w:tcPr>
            <w:tcW w:w="438" w:type="pct"/>
            <w:tcBorders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39" w:type="pct"/>
            <w:tcBorders>
              <w:bottom w:val="single" w:sz="4" w:space="0" w:color="000000" w:themeColor="text1"/>
              <w:right w:val="single" w:sz="4" w:space="0" w:color="auto"/>
            </w:tcBorders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7" w:type="pct"/>
            <w:tcBorders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:rsidR="00DB2266" w:rsidRDefault="00DB2266" w:rsidP="008A4B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6D196E">
              <w:rPr>
                <w:rFonts w:ascii="Times New Roman" w:hAnsi="Times New Roman" w:cs="Times New Roman"/>
              </w:rPr>
              <w:t>After completing these contents student will be able to</w:t>
            </w:r>
            <w:r>
              <w:rPr>
                <w:rFonts w:ascii="Times New Roman" w:hAnsi="Times New Roman" w:cs="Times New Roman"/>
              </w:rPr>
              <w:t xml:space="preserve"> understand </w:t>
            </w:r>
          </w:p>
          <w:p w:rsidR="00DB2266" w:rsidRDefault="00DB2266" w:rsidP="008A4B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how to turn on and turn off the SCR by different methods</w:t>
            </w:r>
          </w:p>
          <w:p w:rsidR="00DB2266" w:rsidRDefault="00DB2266" w:rsidP="008A4B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how to protect the SCR using protection methods</w:t>
            </w:r>
          </w:p>
          <w:p w:rsidR="00DB2266" w:rsidRPr="008A4B92" w:rsidRDefault="00DB2266" w:rsidP="008A4B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To use SCR by ratings.</w:t>
            </w:r>
          </w:p>
          <w:p w:rsidR="00DB2266" w:rsidRPr="00FE2AD2" w:rsidRDefault="00DB2266" w:rsidP="00FE2AD2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tabs>
                <w:tab w:val="left" w:pos="9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1" w:type="pct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B2266" w:rsidRPr="002719BF" w:rsidRDefault="00DB2266" w:rsidP="00F0248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B2266" w:rsidRPr="002719BF" w:rsidTr="0044296A">
        <w:trPr>
          <w:trHeight w:val="1070"/>
          <w:jc w:val="center"/>
        </w:trPr>
        <w:tc>
          <w:tcPr>
            <w:tcW w:w="484" w:type="pct"/>
          </w:tcPr>
          <w:p w:rsidR="00DB2266" w:rsidRPr="002719BF" w:rsidRDefault="00DB2266" w:rsidP="00B27FE5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30" w:type="pct"/>
            <w:shd w:val="clear" w:color="auto" w:fill="auto"/>
            <w:vAlign w:val="center"/>
          </w:tcPr>
          <w:p w:rsidR="00DB2266" w:rsidRDefault="00DB2266" w:rsidP="00296B5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RIAC</w:t>
            </w:r>
          </w:p>
          <w:p w:rsidR="00DB2266" w:rsidRPr="00A458F0" w:rsidRDefault="00DB2266" w:rsidP="00993399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458F0">
              <w:rPr>
                <w:rFonts w:ascii="Times New Roman" w:hAnsi="Times New Roman" w:cs="Times New Roman"/>
                <w:sz w:val="24"/>
                <w:szCs w:val="24"/>
              </w:rPr>
              <w:t>Construction</w:t>
            </w:r>
          </w:p>
          <w:p w:rsidR="00DB2266" w:rsidRPr="00A458F0" w:rsidRDefault="00DB2266" w:rsidP="00993399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458F0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  <w:p w:rsidR="00DB2266" w:rsidRPr="00A458F0" w:rsidRDefault="00DB2266" w:rsidP="00993399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458F0">
              <w:rPr>
                <w:rFonts w:ascii="Times New Roman" w:hAnsi="Times New Roman" w:cs="Times New Roman"/>
                <w:sz w:val="24"/>
                <w:szCs w:val="24"/>
              </w:rPr>
              <w:t>Characteristics</w:t>
            </w:r>
          </w:p>
          <w:p w:rsidR="00DB2266" w:rsidRDefault="00DB2266" w:rsidP="00296B5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IC</w:t>
            </w:r>
          </w:p>
          <w:p w:rsidR="00DB2266" w:rsidRPr="00A458F0" w:rsidRDefault="00DB2266" w:rsidP="00A458F0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458F0">
              <w:rPr>
                <w:rFonts w:ascii="Times New Roman" w:hAnsi="Times New Roman" w:cs="Times New Roman"/>
                <w:sz w:val="24"/>
                <w:szCs w:val="24"/>
              </w:rPr>
              <w:t>Construction</w:t>
            </w:r>
          </w:p>
          <w:p w:rsidR="00DB2266" w:rsidRPr="00A458F0" w:rsidRDefault="00DB2266" w:rsidP="00A458F0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458F0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  <w:p w:rsidR="00DB2266" w:rsidRPr="00A458F0" w:rsidRDefault="00DB2266" w:rsidP="00A458F0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458F0">
              <w:rPr>
                <w:rFonts w:ascii="Times New Roman" w:hAnsi="Times New Roman" w:cs="Times New Roman"/>
                <w:sz w:val="24"/>
                <w:szCs w:val="24"/>
              </w:rPr>
              <w:t>Characteristics</w:t>
            </w:r>
          </w:p>
          <w:p w:rsidR="00DB2266" w:rsidRPr="00993399" w:rsidRDefault="00DB2266" w:rsidP="00296B5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39" w:type="pct"/>
            <w:tcBorders>
              <w:right w:val="single" w:sz="4" w:space="0" w:color="auto"/>
            </w:tcBorders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Pr="006D196E" w:rsidRDefault="00DB2266" w:rsidP="00F059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6D196E">
              <w:rPr>
                <w:rFonts w:ascii="Times New Roman" w:hAnsi="Times New Roman" w:cs="Times New Roman"/>
              </w:rPr>
              <w:t>After completing these contents student will be able to</w:t>
            </w:r>
          </w:p>
          <w:p w:rsidR="00DB2266" w:rsidRDefault="00DB2266" w:rsidP="00A458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Understand the working of TRIAC</w:t>
            </w:r>
          </w:p>
          <w:p w:rsidR="00DB2266" w:rsidRDefault="00DB2266" w:rsidP="00A458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 Understand the working of DIAC</w:t>
            </w:r>
          </w:p>
          <w:p w:rsidR="00DB2266" w:rsidRPr="006C5195" w:rsidRDefault="00DB2266" w:rsidP="00A458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differentiate the TRIAC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IAC</w:t>
            </w:r>
          </w:p>
          <w:p w:rsidR="00DB2266" w:rsidRPr="006C5195" w:rsidRDefault="00DB2266" w:rsidP="00A831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591" w:type="pct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2266" w:rsidRPr="002719BF" w:rsidTr="0044296A">
        <w:trPr>
          <w:trHeight w:val="1012"/>
          <w:jc w:val="center"/>
        </w:trPr>
        <w:tc>
          <w:tcPr>
            <w:tcW w:w="484" w:type="pct"/>
          </w:tcPr>
          <w:p w:rsidR="00DB2266" w:rsidRPr="002719BF" w:rsidRDefault="00DB2266" w:rsidP="00B27FE5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30" w:type="pct"/>
            <w:shd w:val="clear" w:color="auto" w:fill="auto"/>
            <w:vAlign w:val="center"/>
          </w:tcPr>
          <w:p w:rsidR="00DB2266" w:rsidRDefault="00DB2266" w:rsidP="00296B5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umerical Problems related to:</w:t>
            </w:r>
          </w:p>
          <w:p w:rsidR="00DB2266" w:rsidRPr="00DB2266" w:rsidRDefault="00DB2266" w:rsidP="00A458F0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B2266">
              <w:rPr>
                <w:rFonts w:ascii="Times New Roman" w:hAnsi="Times New Roman" w:cs="Times New Roman"/>
                <w:sz w:val="24"/>
                <w:szCs w:val="24"/>
              </w:rPr>
              <w:t>SCR series/parallel combination</w:t>
            </w:r>
          </w:p>
          <w:p w:rsidR="00DB2266" w:rsidRPr="00DB2266" w:rsidRDefault="00DB2266" w:rsidP="00A458F0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B2266">
              <w:rPr>
                <w:rFonts w:ascii="Times New Roman" w:hAnsi="Times New Roman" w:cs="Times New Roman"/>
                <w:sz w:val="24"/>
                <w:szCs w:val="24"/>
              </w:rPr>
              <w:t>SCR Protection</w:t>
            </w:r>
          </w:p>
          <w:p w:rsidR="00DB2266" w:rsidRPr="00DB2266" w:rsidRDefault="00DB2266" w:rsidP="00A458F0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B2266">
              <w:rPr>
                <w:rFonts w:ascii="Times New Roman" w:hAnsi="Times New Roman" w:cs="Times New Roman"/>
                <w:sz w:val="24"/>
                <w:szCs w:val="24"/>
              </w:rPr>
              <w:t>SCR ratings</w:t>
            </w:r>
          </w:p>
          <w:p w:rsidR="00DB2266" w:rsidRPr="00A458F0" w:rsidRDefault="00DB2266" w:rsidP="00A458F0">
            <w:pPr>
              <w:pStyle w:val="ListParagrap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39" w:type="pct"/>
            <w:tcBorders>
              <w:right w:val="single" w:sz="4" w:space="0" w:color="auto"/>
            </w:tcBorders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Pr="006D196E" w:rsidRDefault="00DB2266" w:rsidP="00F059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6D196E">
              <w:rPr>
                <w:rFonts w:ascii="Times New Roman" w:hAnsi="Times New Roman" w:cs="Times New Roman"/>
              </w:rPr>
              <w:t>After completing these contents student will be able to</w:t>
            </w:r>
          </w:p>
          <w:p w:rsidR="00DB2266" w:rsidRPr="006C5195" w:rsidRDefault="00DB2266" w:rsidP="00A458F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Solve the problems related to SCR.</w:t>
            </w:r>
          </w:p>
        </w:tc>
        <w:tc>
          <w:tcPr>
            <w:tcW w:w="4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B2266" w:rsidRPr="002719BF" w:rsidRDefault="00DB2266" w:rsidP="00F0248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B2266" w:rsidRPr="002719BF" w:rsidTr="0044296A">
        <w:trPr>
          <w:trHeight w:val="1074"/>
          <w:jc w:val="center"/>
        </w:trPr>
        <w:tc>
          <w:tcPr>
            <w:tcW w:w="484" w:type="pct"/>
          </w:tcPr>
          <w:p w:rsidR="00DB2266" w:rsidRPr="002719BF" w:rsidRDefault="00DB2266" w:rsidP="00B27FE5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30" w:type="pct"/>
            <w:shd w:val="clear" w:color="auto" w:fill="auto"/>
            <w:vAlign w:val="center"/>
          </w:tcPr>
          <w:p w:rsidR="00DB2266" w:rsidRDefault="00DB2266" w:rsidP="00296B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9" w:type="pct"/>
            <w:tcBorders>
              <w:right w:val="single" w:sz="4" w:space="0" w:color="auto"/>
            </w:tcBorders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Pr="006D196E" w:rsidRDefault="00DB2266" w:rsidP="00296B5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:rsidR="00DB2266" w:rsidRPr="00DA31D7" w:rsidRDefault="00DB2266" w:rsidP="00DA31D7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F00FA3A" wp14:editId="638C7E53">
                      <wp:simplePos x="0" y="0"/>
                      <wp:positionH relativeFrom="column">
                        <wp:posOffset>446295</wp:posOffset>
                      </wp:positionH>
                      <wp:positionV relativeFrom="paragraph">
                        <wp:posOffset>-83</wp:posOffset>
                      </wp:positionV>
                      <wp:extent cx="715617" cy="0"/>
                      <wp:effectExtent l="0" t="0" r="27940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5617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1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.15pt,0" to="91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" strokecolor="black [3040]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1" w:type="pct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B2266" w:rsidRPr="002719BF" w:rsidRDefault="00DB2266" w:rsidP="00F0248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B2266" w:rsidRPr="002719BF" w:rsidTr="0044296A">
        <w:trPr>
          <w:trHeight w:val="1074"/>
          <w:jc w:val="center"/>
        </w:trPr>
        <w:tc>
          <w:tcPr>
            <w:tcW w:w="484" w:type="pct"/>
          </w:tcPr>
          <w:p w:rsidR="00DB2266" w:rsidRPr="002719BF" w:rsidRDefault="00DB2266" w:rsidP="00B27FE5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30" w:type="pct"/>
            <w:shd w:val="clear" w:color="auto" w:fill="auto"/>
            <w:vAlign w:val="center"/>
          </w:tcPr>
          <w:p w:rsidR="00DB2266" w:rsidRDefault="00DB2266" w:rsidP="00296B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9" w:type="pct"/>
            <w:tcBorders>
              <w:right w:val="single" w:sz="4" w:space="0" w:color="auto"/>
            </w:tcBorders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Pr="006D196E" w:rsidRDefault="00DB2266" w:rsidP="00296B5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:rsidR="00DB2266" w:rsidRPr="002719BF" w:rsidRDefault="00DB2266" w:rsidP="00784B51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1" w:type="pct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B2266" w:rsidRPr="002719BF" w:rsidRDefault="00DB2266" w:rsidP="00F0248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B2266" w:rsidRPr="002719BF" w:rsidTr="0044296A">
        <w:trPr>
          <w:trHeight w:val="1074"/>
          <w:jc w:val="center"/>
        </w:trPr>
        <w:tc>
          <w:tcPr>
            <w:tcW w:w="484" w:type="pct"/>
          </w:tcPr>
          <w:p w:rsidR="00DB2266" w:rsidRDefault="00DB2266" w:rsidP="00B27FE5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30" w:type="pct"/>
            <w:shd w:val="clear" w:color="auto" w:fill="auto"/>
            <w:vAlign w:val="center"/>
          </w:tcPr>
          <w:p w:rsidR="00DB2266" w:rsidRPr="00DB2266" w:rsidRDefault="00DB2266" w:rsidP="00DB226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9" w:type="pct"/>
            <w:tcBorders>
              <w:right w:val="single" w:sz="4" w:space="0" w:color="auto"/>
            </w:tcBorders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Pr="007D0A5E" w:rsidRDefault="00DB2266" w:rsidP="00DB2266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1" w:type="pct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B2266" w:rsidRPr="006946FA" w:rsidRDefault="00DB2266" w:rsidP="00F02488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DB2266" w:rsidRPr="002719BF" w:rsidTr="0044296A">
        <w:trPr>
          <w:trHeight w:val="1074"/>
          <w:jc w:val="center"/>
        </w:trPr>
        <w:tc>
          <w:tcPr>
            <w:tcW w:w="484" w:type="pct"/>
          </w:tcPr>
          <w:p w:rsidR="00DB2266" w:rsidRDefault="00DB2266" w:rsidP="00B27FE5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30" w:type="pct"/>
            <w:shd w:val="clear" w:color="auto" w:fill="auto"/>
          </w:tcPr>
          <w:p w:rsidR="00DB2266" w:rsidRPr="00DB2266" w:rsidRDefault="00DB2266" w:rsidP="00DB2266">
            <w:pPr>
              <w:tabs>
                <w:tab w:val="left" w:pos="360"/>
              </w:tabs>
              <w:suppressAutoHyphens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9" w:type="pct"/>
            <w:tcBorders>
              <w:right w:val="single" w:sz="4" w:space="0" w:color="auto"/>
            </w:tcBorders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Pr="007D0A5E" w:rsidRDefault="00DB2266" w:rsidP="00DB2266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1" w:type="pct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B2266" w:rsidRPr="002719BF" w:rsidRDefault="00DB2266" w:rsidP="00F0248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B2266" w:rsidRPr="002719BF" w:rsidTr="0044296A">
        <w:trPr>
          <w:trHeight w:val="1074"/>
          <w:jc w:val="center"/>
        </w:trPr>
        <w:tc>
          <w:tcPr>
            <w:tcW w:w="484" w:type="pct"/>
          </w:tcPr>
          <w:p w:rsidR="00DB2266" w:rsidRDefault="00DB2266" w:rsidP="00B27FE5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30" w:type="pct"/>
            <w:shd w:val="clear" w:color="auto" w:fill="auto"/>
            <w:vAlign w:val="center"/>
          </w:tcPr>
          <w:p w:rsidR="00DB2266" w:rsidRDefault="00DB2266" w:rsidP="00831B5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9" w:type="pct"/>
            <w:tcBorders>
              <w:right w:val="single" w:sz="4" w:space="0" w:color="auto"/>
            </w:tcBorders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Pr="006D196E" w:rsidRDefault="00DB2266" w:rsidP="00296B5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:rsidR="00DB2266" w:rsidRPr="00936B2A" w:rsidRDefault="00DB2266" w:rsidP="000B3CB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1" w:type="pct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B2266" w:rsidRPr="002719BF" w:rsidRDefault="00DB2266" w:rsidP="00F0248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B2266" w:rsidRPr="002719BF" w:rsidTr="0044296A">
        <w:trPr>
          <w:trHeight w:val="1074"/>
          <w:jc w:val="center"/>
        </w:trPr>
        <w:tc>
          <w:tcPr>
            <w:tcW w:w="484" w:type="pct"/>
          </w:tcPr>
          <w:p w:rsidR="00DB2266" w:rsidRDefault="00DB2266" w:rsidP="00B27FE5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30" w:type="pct"/>
            <w:shd w:val="clear" w:color="auto" w:fill="auto"/>
            <w:vAlign w:val="center"/>
          </w:tcPr>
          <w:p w:rsidR="00DB2266" w:rsidRDefault="00DB2266" w:rsidP="00831B5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9" w:type="pct"/>
            <w:tcBorders>
              <w:right w:val="single" w:sz="4" w:space="0" w:color="auto"/>
            </w:tcBorders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Pr="00B93EE3" w:rsidRDefault="00DB2266" w:rsidP="00DB226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1" w:type="pct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B2266" w:rsidRPr="002719BF" w:rsidRDefault="00DB2266" w:rsidP="00F0248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B2266" w:rsidRPr="002719BF" w:rsidTr="0044296A">
        <w:trPr>
          <w:trHeight w:val="1074"/>
          <w:jc w:val="center"/>
        </w:trPr>
        <w:tc>
          <w:tcPr>
            <w:tcW w:w="484" w:type="pct"/>
          </w:tcPr>
          <w:p w:rsidR="00DB2266" w:rsidRDefault="00DB2266" w:rsidP="00B27FE5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30" w:type="pct"/>
            <w:shd w:val="clear" w:color="auto" w:fill="auto"/>
          </w:tcPr>
          <w:p w:rsidR="00DB2266" w:rsidRDefault="00DB2266" w:rsidP="00296B5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9" w:type="pct"/>
            <w:tcBorders>
              <w:right w:val="single" w:sz="4" w:space="0" w:color="auto"/>
            </w:tcBorders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Pr="00431129" w:rsidRDefault="00DB2266" w:rsidP="00DB226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1" w:type="pct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B2266" w:rsidRPr="002719BF" w:rsidRDefault="00DB2266" w:rsidP="00F0248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B2266" w:rsidRPr="002719BF" w:rsidTr="0044296A">
        <w:trPr>
          <w:trHeight w:val="1074"/>
          <w:jc w:val="center"/>
        </w:trPr>
        <w:tc>
          <w:tcPr>
            <w:tcW w:w="484" w:type="pct"/>
          </w:tcPr>
          <w:p w:rsidR="00DB2266" w:rsidRDefault="00DB2266" w:rsidP="00B27FE5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30" w:type="pct"/>
            <w:shd w:val="clear" w:color="auto" w:fill="auto"/>
            <w:vAlign w:val="center"/>
          </w:tcPr>
          <w:p w:rsidR="00DB2266" w:rsidRDefault="00DB2266" w:rsidP="00296B5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vision</w:t>
            </w:r>
          </w:p>
        </w:tc>
        <w:tc>
          <w:tcPr>
            <w:tcW w:w="438" w:type="pct"/>
            <w:tcBorders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9" w:type="pct"/>
            <w:tcBorders>
              <w:right w:val="single" w:sz="4" w:space="0" w:color="auto"/>
            </w:tcBorders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B2266" w:rsidRPr="002719BF" w:rsidRDefault="00DB2266" w:rsidP="00F024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1" w:type="pct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B2266" w:rsidRPr="002719BF" w:rsidRDefault="00DB2266" w:rsidP="00F0248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5C33F9" w:rsidRPr="002719BF" w:rsidRDefault="008C2D28" w:rsidP="00866829">
      <w:pPr>
        <w:rPr>
          <w:rFonts w:ascii="Times New Roman" w:hAnsi="Times New Roman" w:cs="Times New Roman"/>
          <w:sz w:val="24"/>
          <w:szCs w:val="24"/>
        </w:rPr>
      </w:pPr>
      <w:r w:rsidRPr="0055425B">
        <w:rPr>
          <w:rFonts w:ascii="Times New Roman" w:hAnsi="Times New Roman" w:cs="Times New Roman"/>
          <w:sz w:val="24"/>
          <w:szCs w:val="24"/>
        </w:rPr>
        <w:t>Every</w:t>
      </w:r>
      <w:r w:rsidR="009E26DA" w:rsidRPr="0055425B">
        <w:rPr>
          <w:rFonts w:ascii="Times New Roman" w:hAnsi="Times New Roman" w:cs="Times New Roman"/>
          <w:sz w:val="24"/>
          <w:szCs w:val="24"/>
        </w:rPr>
        <w:t xml:space="preserve"> instructor have </w:t>
      </w:r>
      <w:r w:rsidR="00E713BC" w:rsidRPr="0055425B">
        <w:rPr>
          <w:rFonts w:ascii="Times New Roman" w:hAnsi="Times New Roman" w:cs="Times New Roman"/>
          <w:sz w:val="24"/>
          <w:szCs w:val="24"/>
        </w:rPr>
        <w:t xml:space="preserve">his/her </w:t>
      </w:r>
      <w:r w:rsidR="009E26DA" w:rsidRPr="0055425B">
        <w:rPr>
          <w:rFonts w:ascii="Times New Roman" w:hAnsi="Times New Roman" w:cs="Times New Roman"/>
          <w:sz w:val="24"/>
          <w:szCs w:val="24"/>
        </w:rPr>
        <w:t>plan for course material used for assignments and quizzes, table above is just a guideline.</w:t>
      </w:r>
      <w:r w:rsidR="00CD4D7E" w:rsidRPr="0055425B"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967"/>
        <w:gridCol w:w="8609"/>
      </w:tblGrid>
      <w:tr w:rsidR="00E32EFF" w:rsidRPr="002719BF" w:rsidTr="000649C8">
        <w:trPr>
          <w:trHeight w:val="242"/>
          <w:jc w:val="center"/>
        </w:trPr>
        <w:tc>
          <w:tcPr>
            <w:tcW w:w="505" w:type="pct"/>
            <w:shd w:val="clear" w:color="auto" w:fill="D9D9D9" w:themeFill="background1" w:themeFillShade="D9"/>
          </w:tcPr>
          <w:p w:rsidR="00E32EFF" w:rsidRPr="00E703EB" w:rsidRDefault="00E703EB" w:rsidP="000649C8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E703E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7</w:t>
            </w:r>
          </w:p>
        </w:tc>
        <w:tc>
          <w:tcPr>
            <w:tcW w:w="4495" w:type="pct"/>
            <w:shd w:val="clear" w:color="auto" w:fill="D9D9D9" w:themeFill="background1" w:themeFillShade="D9"/>
          </w:tcPr>
          <w:p w:rsidR="00E32EFF" w:rsidRPr="002719BF" w:rsidRDefault="00E32EFF" w:rsidP="000649C8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>Course Learning</w:t>
            </w:r>
            <w:r w:rsidR="00777404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2719BF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>Outcomes(CLOs)and Assessment</w:t>
            </w:r>
            <w:r w:rsidR="00777404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2719BF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>Plan</w:t>
            </w:r>
          </w:p>
        </w:tc>
      </w:tr>
      <w:tr w:rsidR="00E32EFF" w:rsidRPr="002719BF" w:rsidTr="000649C8">
        <w:trPr>
          <w:trHeight w:val="242"/>
          <w:jc w:val="center"/>
        </w:trPr>
        <w:tc>
          <w:tcPr>
            <w:tcW w:w="5000" w:type="pct"/>
            <w:gridSpan w:val="2"/>
            <w:shd w:val="clear" w:color="auto" w:fill="auto"/>
          </w:tcPr>
          <w:p w:rsidR="00E32EFF" w:rsidRPr="002719BF" w:rsidRDefault="00E32EFF" w:rsidP="000649C8">
            <w:pPr>
              <w:spacing w:before="100" w:beforeAutospacing="1" w:after="100" w:afterAutospacing="1"/>
              <w:ind w:left="460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tbl>
            <w:tblPr>
              <w:tblStyle w:val="TableGrid"/>
              <w:tblpPr w:leftFromText="180" w:rightFromText="180" w:vertAnchor="page" w:horzAnchor="margin" w:tblpXSpec="center" w:tblpY="1"/>
              <w:tblOverlap w:val="never"/>
              <w:tblW w:w="0" w:type="auto"/>
              <w:tblLayout w:type="fixed"/>
              <w:tblCellMar>
                <w:left w:w="43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710"/>
              <w:gridCol w:w="1440"/>
              <w:gridCol w:w="1440"/>
              <w:gridCol w:w="1440"/>
              <w:gridCol w:w="1440"/>
            </w:tblGrid>
            <w:tr w:rsidR="00074229" w:rsidRPr="002719BF" w:rsidTr="00074229">
              <w:trPr>
                <w:cantSplit/>
                <w:trHeight w:val="1413"/>
              </w:trPr>
              <w:tc>
                <w:tcPr>
                  <w:tcW w:w="2710" w:type="dxa"/>
                  <w:tcBorders>
                    <w:tl2br w:val="single" w:sz="4" w:space="0" w:color="auto"/>
                  </w:tcBorders>
                </w:tcPr>
                <w:p w:rsidR="00074229" w:rsidRPr="002719BF" w:rsidRDefault="00074229" w:rsidP="000649C8">
                  <w:pPr>
                    <w:spacing w:before="100" w:beforeAutospacing="1" w:after="100" w:afterAutospacing="1"/>
                    <w:jc w:val="right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CLO</w:t>
                  </w:r>
                </w:p>
                <w:p w:rsidR="00074229" w:rsidRPr="002719BF" w:rsidRDefault="00074229" w:rsidP="00064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Activity </w:t>
                  </w:r>
                </w:p>
              </w:tc>
              <w:tc>
                <w:tcPr>
                  <w:tcW w:w="1440" w:type="dxa"/>
                  <w:shd w:val="clear" w:color="auto" w:fill="BFBFBF" w:themeFill="background1" w:themeFillShade="BF"/>
                  <w:textDirection w:val="btLr"/>
                  <w:vAlign w:val="center"/>
                </w:tcPr>
                <w:p w:rsidR="00074229" w:rsidRPr="002719BF" w:rsidRDefault="00074229" w:rsidP="000649C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LO 1</w:t>
                  </w:r>
                </w:p>
              </w:tc>
              <w:tc>
                <w:tcPr>
                  <w:tcW w:w="1440" w:type="dxa"/>
                  <w:shd w:val="clear" w:color="auto" w:fill="BFBFBF" w:themeFill="background1" w:themeFillShade="BF"/>
                  <w:textDirection w:val="btLr"/>
                  <w:vAlign w:val="center"/>
                </w:tcPr>
                <w:p w:rsidR="00074229" w:rsidRPr="002719BF" w:rsidRDefault="00074229" w:rsidP="000649C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LO 2</w:t>
                  </w:r>
                </w:p>
              </w:tc>
              <w:tc>
                <w:tcPr>
                  <w:tcW w:w="1440" w:type="dxa"/>
                  <w:shd w:val="clear" w:color="auto" w:fill="BFBFBF" w:themeFill="background1" w:themeFillShade="BF"/>
                  <w:textDirection w:val="btLr"/>
                  <w:vAlign w:val="center"/>
                </w:tcPr>
                <w:p w:rsidR="00074229" w:rsidRPr="002719BF" w:rsidRDefault="00074229" w:rsidP="000649C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LO 3</w:t>
                  </w:r>
                </w:p>
              </w:tc>
              <w:tc>
                <w:tcPr>
                  <w:tcW w:w="1440" w:type="dxa"/>
                  <w:shd w:val="clear" w:color="auto" w:fill="BFBFBF" w:themeFill="background1" w:themeFillShade="BF"/>
                  <w:textDirection w:val="btLr"/>
                  <w:vAlign w:val="center"/>
                </w:tcPr>
                <w:p w:rsidR="00074229" w:rsidRDefault="00074229" w:rsidP="00074229">
                  <w:pPr>
                    <w:spacing w:before="100" w:beforeAutospacing="1" w:after="100" w:afterAutospacing="1"/>
                    <w:ind w:left="113" w:right="113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   CLO 4</w:t>
                  </w:r>
                </w:p>
              </w:tc>
            </w:tr>
            <w:tr w:rsidR="00074229" w:rsidRPr="002719BF" w:rsidTr="00672B4B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074229" w:rsidRPr="002719BF" w:rsidRDefault="00074229" w:rsidP="00064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Quiz 1</w:t>
                  </w:r>
                </w:p>
              </w:tc>
              <w:tc>
                <w:tcPr>
                  <w:tcW w:w="1440" w:type="dxa"/>
                  <w:vAlign w:val="center"/>
                </w:tcPr>
                <w:p w:rsidR="00074229" w:rsidRPr="002719BF" w:rsidRDefault="00074229" w:rsidP="00DB4168">
                  <w:pPr>
                    <w:tabs>
                      <w:tab w:val="left" w:pos="69"/>
                    </w:tabs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074229" w:rsidRPr="002719BF" w:rsidRDefault="00074229" w:rsidP="00064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074229" w:rsidRPr="002719BF" w:rsidRDefault="00074229" w:rsidP="00064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</w:tcPr>
                <w:p w:rsidR="00074229" w:rsidRPr="002719BF" w:rsidRDefault="00074229" w:rsidP="00064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074229" w:rsidRPr="002719BF" w:rsidTr="00672B4B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074229" w:rsidRPr="002719BF" w:rsidRDefault="00074229" w:rsidP="00DB1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Assignment 1</w:t>
                  </w:r>
                </w:p>
              </w:tc>
              <w:tc>
                <w:tcPr>
                  <w:tcW w:w="1440" w:type="dxa"/>
                  <w:vAlign w:val="center"/>
                </w:tcPr>
                <w:p w:rsidR="00074229" w:rsidRPr="002719BF" w:rsidRDefault="00074229" w:rsidP="00DB1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074229" w:rsidRPr="002719BF" w:rsidRDefault="00074229" w:rsidP="00DB1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074229" w:rsidRPr="002719BF" w:rsidRDefault="00074229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</w:tcPr>
                <w:p w:rsidR="00074229" w:rsidRPr="002719BF" w:rsidRDefault="00074229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074229" w:rsidRPr="002719BF" w:rsidTr="00672B4B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074229" w:rsidRPr="002719BF" w:rsidRDefault="00074229" w:rsidP="00DB1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MID TERM EXAM</w:t>
                  </w:r>
                </w:p>
              </w:tc>
              <w:tc>
                <w:tcPr>
                  <w:tcW w:w="1440" w:type="dxa"/>
                  <w:vAlign w:val="center"/>
                </w:tcPr>
                <w:p w:rsidR="00074229" w:rsidRPr="002719BF" w:rsidRDefault="00074229" w:rsidP="00DB19C8">
                  <w:pPr>
                    <w:tabs>
                      <w:tab w:val="left" w:pos="69"/>
                    </w:tabs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074229" w:rsidRPr="002719BF" w:rsidRDefault="00074229" w:rsidP="00DB19C8">
                  <w:pPr>
                    <w:tabs>
                      <w:tab w:val="left" w:pos="69"/>
                    </w:tabs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074229" w:rsidRPr="002719BF" w:rsidRDefault="00074229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</w:tcPr>
                <w:p w:rsidR="00074229" w:rsidRPr="002719BF" w:rsidRDefault="00074229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074229" w:rsidRPr="002719BF" w:rsidTr="00672B4B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074229" w:rsidRPr="002719BF" w:rsidRDefault="00074229" w:rsidP="00DB1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Quiz 1</w:t>
                  </w:r>
                </w:p>
              </w:tc>
              <w:tc>
                <w:tcPr>
                  <w:tcW w:w="1440" w:type="dxa"/>
                  <w:vAlign w:val="center"/>
                </w:tcPr>
                <w:p w:rsidR="00074229" w:rsidRPr="002719BF" w:rsidRDefault="00074229" w:rsidP="00DB1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074229" w:rsidRPr="002719BF" w:rsidRDefault="00074229" w:rsidP="00DB1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074229" w:rsidRPr="002719BF" w:rsidRDefault="00074229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</w:tcPr>
                <w:p w:rsidR="00074229" w:rsidRPr="002719BF" w:rsidRDefault="00074229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074229" w:rsidRPr="002719BF" w:rsidTr="00672B4B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074229" w:rsidRPr="002719BF" w:rsidRDefault="00074229" w:rsidP="00DB1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Assignment 1</w:t>
                  </w:r>
                </w:p>
              </w:tc>
              <w:tc>
                <w:tcPr>
                  <w:tcW w:w="1440" w:type="dxa"/>
                  <w:vAlign w:val="center"/>
                </w:tcPr>
                <w:p w:rsidR="00074229" w:rsidRPr="002719BF" w:rsidRDefault="00074229" w:rsidP="00DB1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074229" w:rsidRPr="002719BF" w:rsidRDefault="00074229" w:rsidP="00DB1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074229" w:rsidRPr="002719BF" w:rsidRDefault="00074229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</w:tcPr>
                <w:p w:rsidR="00074229" w:rsidRPr="002719BF" w:rsidRDefault="00074229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074229" w:rsidRPr="002719BF" w:rsidTr="00672B4B">
              <w:trPr>
                <w:trHeight w:val="432"/>
              </w:trPr>
              <w:tc>
                <w:tcPr>
                  <w:tcW w:w="2710" w:type="dxa"/>
                  <w:vAlign w:val="center"/>
                </w:tcPr>
                <w:p w:rsidR="00074229" w:rsidRPr="002719BF" w:rsidRDefault="00074229" w:rsidP="00DB19C8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FINAL TERM EXAM</w:t>
                  </w:r>
                </w:p>
              </w:tc>
              <w:tc>
                <w:tcPr>
                  <w:tcW w:w="1440" w:type="dxa"/>
                  <w:vAlign w:val="center"/>
                </w:tcPr>
                <w:p w:rsidR="00074229" w:rsidRPr="002719BF" w:rsidRDefault="00074229" w:rsidP="00DB1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074229" w:rsidRPr="002719BF" w:rsidRDefault="00074229" w:rsidP="00DB19C8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  <w:vAlign w:val="center"/>
                </w:tcPr>
                <w:p w:rsidR="00074229" w:rsidRPr="002719BF" w:rsidRDefault="00074229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40" w:type="dxa"/>
                </w:tcPr>
                <w:p w:rsidR="00074229" w:rsidRPr="002719BF" w:rsidRDefault="00074229" w:rsidP="00DB19C8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:rsidR="00DA3C87" w:rsidRDefault="00DA3C87" w:rsidP="0048320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A3C87" w:rsidRDefault="00DA3C87" w:rsidP="0048320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A3C87" w:rsidRDefault="00DA3C87" w:rsidP="0048320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A3C87" w:rsidRDefault="00DA3C87" w:rsidP="0048320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A3C87" w:rsidRDefault="00DA3C87" w:rsidP="0048320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A3C87" w:rsidRDefault="00DA3C87" w:rsidP="0048320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A3C87" w:rsidRDefault="00DA3C87" w:rsidP="0048320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A3C87" w:rsidRDefault="00DA3C87" w:rsidP="0048320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A3C87" w:rsidRDefault="00DA3C87" w:rsidP="0048320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A3C87" w:rsidRDefault="00DA3C87" w:rsidP="0048320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A3C87" w:rsidRDefault="00DA3C87" w:rsidP="0048320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719BF" w:rsidRPr="00483208" w:rsidRDefault="00747F9B" w:rsidP="0048320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3208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="002719BF" w:rsidRPr="00483208">
              <w:rPr>
                <w:rFonts w:ascii="Times New Roman" w:eastAsia="Times New Roman" w:hAnsi="Times New Roman" w:cs="Times New Roman"/>
                <w:sz w:val="24"/>
                <w:szCs w:val="24"/>
              </w:rPr>
              <w:t>Add columns according to number of course CLO’s and Lab CLO’s for your respective course</w:t>
            </w:r>
            <w:r w:rsidR="0012314A" w:rsidRPr="00483208">
              <w:rPr>
                <w:rFonts w:ascii="Times New Roman" w:eastAsia="Times New Roman" w:hAnsi="Times New Roman" w:cs="Times New Roman"/>
                <w:sz w:val="24"/>
                <w:szCs w:val="24"/>
              </w:rPr>
              <w:t>. Complete as per your planned quiz and assignments for this session.</w:t>
            </w:r>
          </w:p>
        </w:tc>
      </w:tr>
    </w:tbl>
    <w:p w:rsidR="008961AA" w:rsidRPr="00074229" w:rsidRDefault="008961AA" w:rsidP="00074229">
      <w:pPr>
        <w:sectPr w:rsidR="008961AA" w:rsidRPr="00074229" w:rsidSect="006613C0">
          <w:footerReference w:type="default" r:id="rId12"/>
          <w:pgSz w:w="12240" w:h="15840"/>
          <w:pgMar w:top="1440" w:right="1440" w:bottom="1440" w:left="1440" w:header="864" w:footer="0" w:gutter="0"/>
          <w:cols w:space="720"/>
          <w:docGrid w:linePitch="299"/>
        </w:sectPr>
      </w:pPr>
    </w:p>
    <w:p w:rsidR="00805322" w:rsidRPr="002719BF" w:rsidRDefault="00805322" w:rsidP="00074229">
      <w:pPr>
        <w:spacing w:before="100" w:beforeAutospacing="1" w:after="100" w:afterAutospacing="1" w:line="240" w:lineRule="auto"/>
        <w:ind w:right="199"/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</w:pPr>
    </w:p>
    <w:sectPr w:rsidR="00805322" w:rsidRPr="002719BF" w:rsidSect="00804C0E">
      <w:headerReference w:type="default" r:id="rId13"/>
      <w:footerReference w:type="default" r:id="rId14"/>
      <w:pgSz w:w="12240" w:h="15840"/>
      <w:pgMar w:top="1100" w:right="1320" w:bottom="280" w:left="980" w:header="868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8B1940" w:rsidRDefault="008B1940" w:rsidP="00A32E0F">
      <w:pPr>
        <w:spacing w:after="0" w:line="240" w:lineRule="auto"/>
      </w:pPr>
      <w:r>
        <w:separator/>
      </w:r>
    </w:p>
  </w:endnote>
  <w:endnote w:type="continuationSeparator" w:id="0">
    <w:p w:rsidR="008B1940" w:rsidRDefault="008B1940" w:rsidP="00A32E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charset w:val="00"/>
    <w:family w:val="roman"/>
    <w:notTrueType/>
    <w:pitch w:val="default"/>
  </w:font>
  <w:font w:name="Times">
    <w:altName w:val="Times New Roman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631"/>
      <w:gridCol w:w="959"/>
    </w:tblGrid>
    <w:tr w:rsidR="00033155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:rsidR="00033155" w:rsidRDefault="00033155" w:rsidP="0000061B">
          <w:pPr>
            <w:pStyle w:val="Footer"/>
            <w:jc w:val="right"/>
          </w:pP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:rsidR="00033155" w:rsidRDefault="00033155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7728EE" w:rsidRPr="007728EE">
            <w:rPr>
              <w:noProof/>
              <w:color w:val="FFFFFF" w:themeColor="background1"/>
            </w:rPr>
            <w:t>3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:rsidR="00033155" w:rsidRDefault="000331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153"/>
      <w:gridCol w:w="1017"/>
    </w:tblGrid>
    <w:tr w:rsidR="00033155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:rsidR="00033155" w:rsidRDefault="00033155" w:rsidP="00512F27">
          <w:pPr>
            <w:pStyle w:val="Footer"/>
            <w:jc w:val="right"/>
          </w:pP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:rsidR="00033155" w:rsidRDefault="00033155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7728EE" w:rsidRPr="007728EE">
            <w:rPr>
              <w:noProof/>
              <w:color w:val="FFFFFF" w:themeColor="background1"/>
            </w:rPr>
            <w:t>8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:rsidR="00033155" w:rsidRDefault="000331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8B1940" w:rsidRDefault="008B1940" w:rsidP="00A32E0F">
      <w:pPr>
        <w:spacing w:after="0" w:line="240" w:lineRule="auto"/>
      </w:pPr>
      <w:r>
        <w:separator/>
      </w:r>
    </w:p>
  </w:footnote>
  <w:footnote w:type="continuationSeparator" w:id="0">
    <w:p w:rsidR="008B1940" w:rsidRDefault="008B1940" w:rsidP="00A32E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033155" w:rsidRDefault="00033155">
    <w:pPr>
      <w:spacing w:after="0"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61595"/>
    <w:multiLevelType w:val="multilevel"/>
    <w:tmpl w:val="5214321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8775D80"/>
    <w:multiLevelType w:val="multilevel"/>
    <w:tmpl w:val="743E103C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195773"/>
    <w:multiLevelType w:val="hybridMultilevel"/>
    <w:tmpl w:val="4D7862BC"/>
    <w:lvl w:ilvl="0" w:tplc="1ED412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E089A"/>
    <w:multiLevelType w:val="hybridMultilevel"/>
    <w:tmpl w:val="5A68C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18245E"/>
    <w:multiLevelType w:val="hybridMultilevel"/>
    <w:tmpl w:val="CA4E9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5A68B3"/>
    <w:multiLevelType w:val="multilevel"/>
    <w:tmpl w:val="F39C4F8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DC51ED6"/>
    <w:multiLevelType w:val="hybridMultilevel"/>
    <w:tmpl w:val="58C604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1083C7C"/>
    <w:multiLevelType w:val="hybridMultilevel"/>
    <w:tmpl w:val="45204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C07CB8"/>
    <w:multiLevelType w:val="hybridMultilevel"/>
    <w:tmpl w:val="AC826B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055D89"/>
    <w:multiLevelType w:val="hybridMultilevel"/>
    <w:tmpl w:val="35660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EB7681"/>
    <w:multiLevelType w:val="hybridMultilevel"/>
    <w:tmpl w:val="33163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964D89"/>
    <w:multiLevelType w:val="hybridMultilevel"/>
    <w:tmpl w:val="A5960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7C36C4"/>
    <w:multiLevelType w:val="hybridMultilevel"/>
    <w:tmpl w:val="7280F40A"/>
    <w:lvl w:ilvl="0" w:tplc="1ED412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334759"/>
    <w:multiLevelType w:val="hybridMultilevel"/>
    <w:tmpl w:val="E4787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0F0AB6"/>
    <w:multiLevelType w:val="hybridMultilevel"/>
    <w:tmpl w:val="935478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634045"/>
    <w:multiLevelType w:val="multilevel"/>
    <w:tmpl w:val="D0C4A7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2805627"/>
    <w:multiLevelType w:val="hybridMultilevel"/>
    <w:tmpl w:val="1E061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106BD3"/>
    <w:multiLevelType w:val="hybridMultilevel"/>
    <w:tmpl w:val="9976C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10"/>
  </w:num>
  <w:num w:numId="4">
    <w:abstractNumId w:val="3"/>
  </w:num>
  <w:num w:numId="5">
    <w:abstractNumId w:val="8"/>
  </w:num>
  <w:num w:numId="6">
    <w:abstractNumId w:val="14"/>
  </w:num>
  <w:num w:numId="7">
    <w:abstractNumId w:val="9"/>
  </w:num>
  <w:num w:numId="8">
    <w:abstractNumId w:val="1"/>
  </w:num>
  <w:num w:numId="9">
    <w:abstractNumId w:val="0"/>
  </w:num>
  <w:num w:numId="10">
    <w:abstractNumId w:val="5"/>
  </w:num>
  <w:num w:numId="11">
    <w:abstractNumId w:val="15"/>
  </w:num>
  <w:num w:numId="12">
    <w:abstractNumId w:val="13"/>
  </w:num>
  <w:num w:numId="13">
    <w:abstractNumId w:val="16"/>
  </w:num>
  <w:num w:numId="14">
    <w:abstractNumId w:val="4"/>
  </w:num>
  <w:num w:numId="15">
    <w:abstractNumId w:val="11"/>
  </w:num>
  <w:num w:numId="16">
    <w:abstractNumId w:val="6"/>
  </w:num>
  <w:num w:numId="17">
    <w:abstractNumId w:val="7"/>
  </w:num>
  <w:num w:numId="18">
    <w:abstractNumId w:val="1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zMLA0NLIwNDM2sjBW0lEKTi0uzszPAykwqgUAT5z4SCwAAAA="/>
  </w:docVars>
  <w:rsids>
    <w:rsidRoot w:val="00A32E0F"/>
    <w:rsid w:val="0000061B"/>
    <w:rsid w:val="00002314"/>
    <w:rsid w:val="0000367E"/>
    <w:rsid w:val="00006F73"/>
    <w:rsid w:val="00015437"/>
    <w:rsid w:val="00016CD6"/>
    <w:rsid w:val="00023111"/>
    <w:rsid w:val="00024DCF"/>
    <w:rsid w:val="000251F8"/>
    <w:rsid w:val="0003004C"/>
    <w:rsid w:val="00030314"/>
    <w:rsid w:val="00033155"/>
    <w:rsid w:val="00040470"/>
    <w:rsid w:val="00052592"/>
    <w:rsid w:val="00055FB4"/>
    <w:rsid w:val="000649C8"/>
    <w:rsid w:val="00065BF2"/>
    <w:rsid w:val="00065DF3"/>
    <w:rsid w:val="00071A68"/>
    <w:rsid w:val="00074229"/>
    <w:rsid w:val="0008146F"/>
    <w:rsid w:val="00084B01"/>
    <w:rsid w:val="000862A2"/>
    <w:rsid w:val="0009629B"/>
    <w:rsid w:val="00096CF0"/>
    <w:rsid w:val="000A7EB8"/>
    <w:rsid w:val="000B3CBF"/>
    <w:rsid w:val="000C046D"/>
    <w:rsid w:val="000C1068"/>
    <w:rsid w:val="000C260C"/>
    <w:rsid w:val="000C3781"/>
    <w:rsid w:val="000D11D0"/>
    <w:rsid w:val="000D4DFD"/>
    <w:rsid w:val="000D7F56"/>
    <w:rsid w:val="000E07DA"/>
    <w:rsid w:val="000E4F28"/>
    <w:rsid w:val="000E7A37"/>
    <w:rsid w:val="000F5039"/>
    <w:rsid w:val="000F7B2E"/>
    <w:rsid w:val="00106333"/>
    <w:rsid w:val="00106E6A"/>
    <w:rsid w:val="00111E07"/>
    <w:rsid w:val="001143EA"/>
    <w:rsid w:val="00114F06"/>
    <w:rsid w:val="001215CC"/>
    <w:rsid w:val="0012314A"/>
    <w:rsid w:val="0013148A"/>
    <w:rsid w:val="00151BF0"/>
    <w:rsid w:val="0015784D"/>
    <w:rsid w:val="00163D29"/>
    <w:rsid w:val="00181DA0"/>
    <w:rsid w:val="00184484"/>
    <w:rsid w:val="00185B8D"/>
    <w:rsid w:val="00191B44"/>
    <w:rsid w:val="00192A44"/>
    <w:rsid w:val="001935E8"/>
    <w:rsid w:val="001959A1"/>
    <w:rsid w:val="00195A03"/>
    <w:rsid w:val="00195EF3"/>
    <w:rsid w:val="001B154B"/>
    <w:rsid w:val="001B6A71"/>
    <w:rsid w:val="001B7C20"/>
    <w:rsid w:val="001C2099"/>
    <w:rsid w:val="001C2B21"/>
    <w:rsid w:val="001C3D28"/>
    <w:rsid w:val="001E2032"/>
    <w:rsid w:val="001E406F"/>
    <w:rsid w:val="001F0B86"/>
    <w:rsid w:val="001F323A"/>
    <w:rsid w:val="001F6B08"/>
    <w:rsid w:val="00200CA6"/>
    <w:rsid w:val="00202FC7"/>
    <w:rsid w:val="00207AD6"/>
    <w:rsid w:val="00214EBB"/>
    <w:rsid w:val="00222B5A"/>
    <w:rsid w:val="002261D3"/>
    <w:rsid w:val="00246410"/>
    <w:rsid w:val="00251714"/>
    <w:rsid w:val="0027069F"/>
    <w:rsid w:val="002719BF"/>
    <w:rsid w:val="00282162"/>
    <w:rsid w:val="002823A5"/>
    <w:rsid w:val="002872F0"/>
    <w:rsid w:val="00287924"/>
    <w:rsid w:val="00287B37"/>
    <w:rsid w:val="00287DCC"/>
    <w:rsid w:val="002947B5"/>
    <w:rsid w:val="00296B55"/>
    <w:rsid w:val="002A2091"/>
    <w:rsid w:val="002A58E8"/>
    <w:rsid w:val="002A5BDC"/>
    <w:rsid w:val="002A60EB"/>
    <w:rsid w:val="002B1EA3"/>
    <w:rsid w:val="002C0352"/>
    <w:rsid w:val="002C2032"/>
    <w:rsid w:val="002D2060"/>
    <w:rsid w:val="002D52C3"/>
    <w:rsid w:val="002E0836"/>
    <w:rsid w:val="002E0D0F"/>
    <w:rsid w:val="002E23CB"/>
    <w:rsid w:val="002E7323"/>
    <w:rsid w:val="00301B3C"/>
    <w:rsid w:val="00302821"/>
    <w:rsid w:val="0030685D"/>
    <w:rsid w:val="00311A0E"/>
    <w:rsid w:val="00313A77"/>
    <w:rsid w:val="0031466E"/>
    <w:rsid w:val="00322916"/>
    <w:rsid w:val="0032326F"/>
    <w:rsid w:val="00332B39"/>
    <w:rsid w:val="0033790D"/>
    <w:rsid w:val="00337B45"/>
    <w:rsid w:val="0034041B"/>
    <w:rsid w:val="00340519"/>
    <w:rsid w:val="00340705"/>
    <w:rsid w:val="00340A75"/>
    <w:rsid w:val="00342C1C"/>
    <w:rsid w:val="00343B21"/>
    <w:rsid w:val="0034535D"/>
    <w:rsid w:val="00345A27"/>
    <w:rsid w:val="00345E8F"/>
    <w:rsid w:val="00352923"/>
    <w:rsid w:val="00364632"/>
    <w:rsid w:val="003667F7"/>
    <w:rsid w:val="00366D2C"/>
    <w:rsid w:val="003729E0"/>
    <w:rsid w:val="003755BF"/>
    <w:rsid w:val="00376D00"/>
    <w:rsid w:val="00377974"/>
    <w:rsid w:val="00385F0D"/>
    <w:rsid w:val="00391554"/>
    <w:rsid w:val="00393394"/>
    <w:rsid w:val="003936ED"/>
    <w:rsid w:val="00395710"/>
    <w:rsid w:val="003A1E51"/>
    <w:rsid w:val="003A34F7"/>
    <w:rsid w:val="003A38F8"/>
    <w:rsid w:val="003B1CF0"/>
    <w:rsid w:val="003B6F19"/>
    <w:rsid w:val="003C49F6"/>
    <w:rsid w:val="003D23EB"/>
    <w:rsid w:val="003D2510"/>
    <w:rsid w:val="003D748F"/>
    <w:rsid w:val="003E23B7"/>
    <w:rsid w:val="003E76CD"/>
    <w:rsid w:val="004032AB"/>
    <w:rsid w:val="004113B8"/>
    <w:rsid w:val="004116A3"/>
    <w:rsid w:val="00411734"/>
    <w:rsid w:val="00421E54"/>
    <w:rsid w:val="00423FC4"/>
    <w:rsid w:val="00426BC4"/>
    <w:rsid w:val="00431129"/>
    <w:rsid w:val="00433E56"/>
    <w:rsid w:val="00437461"/>
    <w:rsid w:val="00441E3D"/>
    <w:rsid w:val="004423B6"/>
    <w:rsid w:val="00445018"/>
    <w:rsid w:val="0045652D"/>
    <w:rsid w:val="004629D9"/>
    <w:rsid w:val="00465F73"/>
    <w:rsid w:val="00467153"/>
    <w:rsid w:val="00471619"/>
    <w:rsid w:val="00473519"/>
    <w:rsid w:val="00476CB8"/>
    <w:rsid w:val="004776A4"/>
    <w:rsid w:val="00483208"/>
    <w:rsid w:val="004867DB"/>
    <w:rsid w:val="004959AD"/>
    <w:rsid w:val="004A0C09"/>
    <w:rsid w:val="004A462F"/>
    <w:rsid w:val="004A47E5"/>
    <w:rsid w:val="004A4B72"/>
    <w:rsid w:val="004A5DEB"/>
    <w:rsid w:val="004B45AB"/>
    <w:rsid w:val="004B738E"/>
    <w:rsid w:val="004C31D9"/>
    <w:rsid w:val="004D5EB7"/>
    <w:rsid w:val="004E2B97"/>
    <w:rsid w:val="004E5302"/>
    <w:rsid w:val="0050451C"/>
    <w:rsid w:val="00512F27"/>
    <w:rsid w:val="00513D45"/>
    <w:rsid w:val="0051651C"/>
    <w:rsid w:val="00516E61"/>
    <w:rsid w:val="005170BB"/>
    <w:rsid w:val="005220F3"/>
    <w:rsid w:val="005221C4"/>
    <w:rsid w:val="00527CB8"/>
    <w:rsid w:val="005421B3"/>
    <w:rsid w:val="00543F11"/>
    <w:rsid w:val="005478AB"/>
    <w:rsid w:val="005515AC"/>
    <w:rsid w:val="00551CE8"/>
    <w:rsid w:val="005523D2"/>
    <w:rsid w:val="00553BC5"/>
    <w:rsid w:val="0055425B"/>
    <w:rsid w:val="00563A93"/>
    <w:rsid w:val="00566E03"/>
    <w:rsid w:val="00570892"/>
    <w:rsid w:val="005832EA"/>
    <w:rsid w:val="00584616"/>
    <w:rsid w:val="005932E4"/>
    <w:rsid w:val="005967BD"/>
    <w:rsid w:val="005A2575"/>
    <w:rsid w:val="005A2F8F"/>
    <w:rsid w:val="005A4F52"/>
    <w:rsid w:val="005A7EB9"/>
    <w:rsid w:val="005B3CF4"/>
    <w:rsid w:val="005C1A81"/>
    <w:rsid w:val="005C33F9"/>
    <w:rsid w:val="005C5A4A"/>
    <w:rsid w:val="005C6EC0"/>
    <w:rsid w:val="005D3A41"/>
    <w:rsid w:val="005E03CC"/>
    <w:rsid w:val="005E2572"/>
    <w:rsid w:val="005E4204"/>
    <w:rsid w:val="005F6B87"/>
    <w:rsid w:val="005F7A3A"/>
    <w:rsid w:val="00603E29"/>
    <w:rsid w:val="00603F18"/>
    <w:rsid w:val="006152A9"/>
    <w:rsid w:val="00622197"/>
    <w:rsid w:val="006248F2"/>
    <w:rsid w:val="0062565B"/>
    <w:rsid w:val="00632B99"/>
    <w:rsid w:val="00636149"/>
    <w:rsid w:val="00640681"/>
    <w:rsid w:val="00652ADE"/>
    <w:rsid w:val="0065350D"/>
    <w:rsid w:val="006613C0"/>
    <w:rsid w:val="006614A7"/>
    <w:rsid w:val="00664690"/>
    <w:rsid w:val="00667978"/>
    <w:rsid w:val="0067223F"/>
    <w:rsid w:val="006734ED"/>
    <w:rsid w:val="0067559F"/>
    <w:rsid w:val="00682EC4"/>
    <w:rsid w:val="00684CEE"/>
    <w:rsid w:val="006901BC"/>
    <w:rsid w:val="00690A01"/>
    <w:rsid w:val="006946FA"/>
    <w:rsid w:val="006A0CE4"/>
    <w:rsid w:val="006A57D9"/>
    <w:rsid w:val="006C5195"/>
    <w:rsid w:val="006D16E4"/>
    <w:rsid w:val="006D196E"/>
    <w:rsid w:val="006D5C84"/>
    <w:rsid w:val="006D6482"/>
    <w:rsid w:val="006E28BE"/>
    <w:rsid w:val="006F285E"/>
    <w:rsid w:val="007042C8"/>
    <w:rsid w:val="00711F4F"/>
    <w:rsid w:val="007136B5"/>
    <w:rsid w:val="007136FE"/>
    <w:rsid w:val="00715846"/>
    <w:rsid w:val="007167A9"/>
    <w:rsid w:val="00723C15"/>
    <w:rsid w:val="007240CA"/>
    <w:rsid w:val="007426E7"/>
    <w:rsid w:val="00745381"/>
    <w:rsid w:val="00747784"/>
    <w:rsid w:val="00747F9B"/>
    <w:rsid w:val="00750314"/>
    <w:rsid w:val="00751F11"/>
    <w:rsid w:val="00756491"/>
    <w:rsid w:val="00756B37"/>
    <w:rsid w:val="007626B7"/>
    <w:rsid w:val="0076739A"/>
    <w:rsid w:val="00772230"/>
    <w:rsid w:val="007728EE"/>
    <w:rsid w:val="00777404"/>
    <w:rsid w:val="00781BD8"/>
    <w:rsid w:val="007820D4"/>
    <w:rsid w:val="00784B51"/>
    <w:rsid w:val="007919D9"/>
    <w:rsid w:val="007943F6"/>
    <w:rsid w:val="00795B58"/>
    <w:rsid w:val="007A28C0"/>
    <w:rsid w:val="007A2B04"/>
    <w:rsid w:val="007C5B98"/>
    <w:rsid w:val="007D0A5E"/>
    <w:rsid w:val="007D519C"/>
    <w:rsid w:val="007E1381"/>
    <w:rsid w:val="007E271E"/>
    <w:rsid w:val="007E573C"/>
    <w:rsid w:val="00801726"/>
    <w:rsid w:val="008048A0"/>
    <w:rsid w:val="00804C0E"/>
    <w:rsid w:val="00805322"/>
    <w:rsid w:val="00810A85"/>
    <w:rsid w:val="0081420E"/>
    <w:rsid w:val="00816985"/>
    <w:rsid w:val="0082693C"/>
    <w:rsid w:val="00831B53"/>
    <w:rsid w:val="0083674E"/>
    <w:rsid w:val="00841584"/>
    <w:rsid w:val="00852F86"/>
    <w:rsid w:val="00856F32"/>
    <w:rsid w:val="008574C5"/>
    <w:rsid w:val="00866829"/>
    <w:rsid w:val="008807F1"/>
    <w:rsid w:val="00884872"/>
    <w:rsid w:val="00887E00"/>
    <w:rsid w:val="008961AA"/>
    <w:rsid w:val="00897CCE"/>
    <w:rsid w:val="008A21CF"/>
    <w:rsid w:val="008A4B92"/>
    <w:rsid w:val="008A6501"/>
    <w:rsid w:val="008B1940"/>
    <w:rsid w:val="008B2F99"/>
    <w:rsid w:val="008B3203"/>
    <w:rsid w:val="008C2D28"/>
    <w:rsid w:val="008D044E"/>
    <w:rsid w:val="008D7CBF"/>
    <w:rsid w:val="008E011B"/>
    <w:rsid w:val="008E1646"/>
    <w:rsid w:val="008E7505"/>
    <w:rsid w:val="008F075E"/>
    <w:rsid w:val="008F3E94"/>
    <w:rsid w:val="008F5B51"/>
    <w:rsid w:val="008F766E"/>
    <w:rsid w:val="00901EB0"/>
    <w:rsid w:val="00902658"/>
    <w:rsid w:val="00902E93"/>
    <w:rsid w:val="00911188"/>
    <w:rsid w:val="0091259A"/>
    <w:rsid w:val="00916F9C"/>
    <w:rsid w:val="00926F18"/>
    <w:rsid w:val="00933DAB"/>
    <w:rsid w:val="00936B2A"/>
    <w:rsid w:val="0094134B"/>
    <w:rsid w:val="00941D20"/>
    <w:rsid w:val="00943989"/>
    <w:rsid w:val="00944598"/>
    <w:rsid w:val="00947E4C"/>
    <w:rsid w:val="009516B3"/>
    <w:rsid w:val="0095571E"/>
    <w:rsid w:val="00957FA3"/>
    <w:rsid w:val="009638BE"/>
    <w:rsid w:val="0097158F"/>
    <w:rsid w:val="00973332"/>
    <w:rsid w:val="00976171"/>
    <w:rsid w:val="0098662B"/>
    <w:rsid w:val="00993399"/>
    <w:rsid w:val="00997AAA"/>
    <w:rsid w:val="009B0087"/>
    <w:rsid w:val="009B7642"/>
    <w:rsid w:val="009C2A03"/>
    <w:rsid w:val="009C57E2"/>
    <w:rsid w:val="009E26DA"/>
    <w:rsid w:val="009F157E"/>
    <w:rsid w:val="00A100E6"/>
    <w:rsid w:val="00A14900"/>
    <w:rsid w:val="00A15A15"/>
    <w:rsid w:val="00A20AAD"/>
    <w:rsid w:val="00A20EEF"/>
    <w:rsid w:val="00A215BB"/>
    <w:rsid w:val="00A226D8"/>
    <w:rsid w:val="00A23F6D"/>
    <w:rsid w:val="00A32E0F"/>
    <w:rsid w:val="00A37E94"/>
    <w:rsid w:val="00A43B8B"/>
    <w:rsid w:val="00A45087"/>
    <w:rsid w:val="00A458F0"/>
    <w:rsid w:val="00A468E9"/>
    <w:rsid w:val="00A52AB8"/>
    <w:rsid w:val="00A5383E"/>
    <w:rsid w:val="00A55419"/>
    <w:rsid w:val="00A61213"/>
    <w:rsid w:val="00A636E7"/>
    <w:rsid w:val="00A63B84"/>
    <w:rsid w:val="00A64B2A"/>
    <w:rsid w:val="00A67D4A"/>
    <w:rsid w:val="00A67FA0"/>
    <w:rsid w:val="00A7368F"/>
    <w:rsid w:val="00A74C28"/>
    <w:rsid w:val="00A75466"/>
    <w:rsid w:val="00A77F1D"/>
    <w:rsid w:val="00A809B6"/>
    <w:rsid w:val="00A831BB"/>
    <w:rsid w:val="00A91843"/>
    <w:rsid w:val="00A96C52"/>
    <w:rsid w:val="00A97C6F"/>
    <w:rsid w:val="00AA0753"/>
    <w:rsid w:val="00AA4302"/>
    <w:rsid w:val="00AB17E0"/>
    <w:rsid w:val="00AB525C"/>
    <w:rsid w:val="00AE061C"/>
    <w:rsid w:val="00AF17C4"/>
    <w:rsid w:val="00AF24FA"/>
    <w:rsid w:val="00B02A97"/>
    <w:rsid w:val="00B05624"/>
    <w:rsid w:val="00B13564"/>
    <w:rsid w:val="00B15A87"/>
    <w:rsid w:val="00B16B30"/>
    <w:rsid w:val="00B202DD"/>
    <w:rsid w:val="00B22EA1"/>
    <w:rsid w:val="00B24CF9"/>
    <w:rsid w:val="00B27FE5"/>
    <w:rsid w:val="00B30735"/>
    <w:rsid w:val="00B31295"/>
    <w:rsid w:val="00B32A73"/>
    <w:rsid w:val="00B360B6"/>
    <w:rsid w:val="00B402FC"/>
    <w:rsid w:val="00B423FA"/>
    <w:rsid w:val="00B53940"/>
    <w:rsid w:val="00B53B51"/>
    <w:rsid w:val="00B80C20"/>
    <w:rsid w:val="00B86A62"/>
    <w:rsid w:val="00B8713D"/>
    <w:rsid w:val="00B922F0"/>
    <w:rsid w:val="00B93EE3"/>
    <w:rsid w:val="00BA0273"/>
    <w:rsid w:val="00BA101C"/>
    <w:rsid w:val="00BA24D1"/>
    <w:rsid w:val="00BB1584"/>
    <w:rsid w:val="00BB2518"/>
    <w:rsid w:val="00BB4523"/>
    <w:rsid w:val="00BC366D"/>
    <w:rsid w:val="00BC3FC1"/>
    <w:rsid w:val="00BC66EC"/>
    <w:rsid w:val="00BD6369"/>
    <w:rsid w:val="00BD7CC6"/>
    <w:rsid w:val="00BD7F0C"/>
    <w:rsid w:val="00BE27B8"/>
    <w:rsid w:val="00BE6573"/>
    <w:rsid w:val="00BF6286"/>
    <w:rsid w:val="00BF729E"/>
    <w:rsid w:val="00C01CBE"/>
    <w:rsid w:val="00C07571"/>
    <w:rsid w:val="00C13284"/>
    <w:rsid w:val="00C152C9"/>
    <w:rsid w:val="00C20930"/>
    <w:rsid w:val="00C26FCC"/>
    <w:rsid w:val="00C30652"/>
    <w:rsid w:val="00C3559A"/>
    <w:rsid w:val="00C40B56"/>
    <w:rsid w:val="00C44E61"/>
    <w:rsid w:val="00C479B7"/>
    <w:rsid w:val="00C50664"/>
    <w:rsid w:val="00C51AA7"/>
    <w:rsid w:val="00C65BAC"/>
    <w:rsid w:val="00C6718A"/>
    <w:rsid w:val="00C718EF"/>
    <w:rsid w:val="00C734EE"/>
    <w:rsid w:val="00C7623B"/>
    <w:rsid w:val="00C84545"/>
    <w:rsid w:val="00C854E7"/>
    <w:rsid w:val="00C85FDD"/>
    <w:rsid w:val="00C878DE"/>
    <w:rsid w:val="00C90072"/>
    <w:rsid w:val="00CA1616"/>
    <w:rsid w:val="00CA20B9"/>
    <w:rsid w:val="00CB005D"/>
    <w:rsid w:val="00CC0834"/>
    <w:rsid w:val="00CC5860"/>
    <w:rsid w:val="00CD2894"/>
    <w:rsid w:val="00CD354C"/>
    <w:rsid w:val="00CD4D7E"/>
    <w:rsid w:val="00CE3D38"/>
    <w:rsid w:val="00CE4897"/>
    <w:rsid w:val="00CE598C"/>
    <w:rsid w:val="00CF1A24"/>
    <w:rsid w:val="00D045BB"/>
    <w:rsid w:val="00D12148"/>
    <w:rsid w:val="00D13864"/>
    <w:rsid w:val="00D23046"/>
    <w:rsid w:val="00D409A3"/>
    <w:rsid w:val="00D463A1"/>
    <w:rsid w:val="00D46880"/>
    <w:rsid w:val="00D57141"/>
    <w:rsid w:val="00D605D3"/>
    <w:rsid w:val="00D62D5D"/>
    <w:rsid w:val="00D70088"/>
    <w:rsid w:val="00D70ED6"/>
    <w:rsid w:val="00D7647E"/>
    <w:rsid w:val="00D803E2"/>
    <w:rsid w:val="00D83CB5"/>
    <w:rsid w:val="00D87F77"/>
    <w:rsid w:val="00D900E5"/>
    <w:rsid w:val="00D941A0"/>
    <w:rsid w:val="00D9591F"/>
    <w:rsid w:val="00DA2079"/>
    <w:rsid w:val="00DA2EAC"/>
    <w:rsid w:val="00DA31D7"/>
    <w:rsid w:val="00DA3C87"/>
    <w:rsid w:val="00DA462F"/>
    <w:rsid w:val="00DA532C"/>
    <w:rsid w:val="00DB19C8"/>
    <w:rsid w:val="00DB2266"/>
    <w:rsid w:val="00DB4168"/>
    <w:rsid w:val="00DB7A1B"/>
    <w:rsid w:val="00DC0C2E"/>
    <w:rsid w:val="00DC16B8"/>
    <w:rsid w:val="00DC2BE8"/>
    <w:rsid w:val="00DC4D39"/>
    <w:rsid w:val="00DD31AD"/>
    <w:rsid w:val="00DE15B6"/>
    <w:rsid w:val="00DE4B63"/>
    <w:rsid w:val="00DF0171"/>
    <w:rsid w:val="00DF635D"/>
    <w:rsid w:val="00E034C4"/>
    <w:rsid w:val="00E120B4"/>
    <w:rsid w:val="00E2361D"/>
    <w:rsid w:val="00E26A03"/>
    <w:rsid w:val="00E30904"/>
    <w:rsid w:val="00E32EFF"/>
    <w:rsid w:val="00E341E0"/>
    <w:rsid w:val="00E347A6"/>
    <w:rsid w:val="00E36213"/>
    <w:rsid w:val="00E5320F"/>
    <w:rsid w:val="00E703EB"/>
    <w:rsid w:val="00E713BC"/>
    <w:rsid w:val="00E72234"/>
    <w:rsid w:val="00E74741"/>
    <w:rsid w:val="00E756F9"/>
    <w:rsid w:val="00E84E03"/>
    <w:rsid w:val="00E85C13"/>
    <w:rsid w:val="00E87146"/>
    <w:rsid w:val="00E871BC"/>
    <w:rsid w:val="00E91030"/>
    <w:rsid w:val="00E912D2"/>
    <w:rsid w:val="00E919EA"/>
    <w:rsid w:val="00E96F42"/>
    <w:rsid w:val="00EA03F5"/>
    <w:rsid w:val="00EA4465"/>
    <w:rsid w:val="00EA5B65"/>
    <w:rsid w:val="00EC2493"/>
    <w:rsid w:val="00EC3718"/>
    <w:rsid w:val="00EC4D03"/>
    <w:rsid w:val="00EC7466"/>
    <w:rsid w:val="00ED5973"/>
    <w:rsid w:val="00EE2B1B"/>
    <w:rsid w:val="00EE5AD8"/>
    <w:rsid w:val="00EF1F5E"/>
    <w:rsid w:val="00EF4059"/>
    <w:rsid w:val="00EF41B2"/>
    <w:rsid w:val="00EF67A6"/>
    <w:rsid w:val="00F02488"/>
    <w:rsid w:val="00F059B6"/>
    <w:rsid w:val="00F10022"/>
    <w:rsid w:val="00F1561E"/>
    <w:rsid w:val="00F2677C"/>
    <w:rsid w:val="00F2794D"/>
    <w:rsid w:val="00F44588"/>
    <w:rsid w:val="00F4531D"/>
    <w:rsid w:val="00F57880"/>
    <w:rsid w:val="00F57E55"/>
    <w:rsid w:val="00F61245"/>
    <w:rsid w:val="00F639BA"/>
    <w:rsid w:val="00F70CEC"/>
    <w:rsid w:val="00F7135A"/>
    <w:rsid w:val="00F73CF9"/>
    <w:rsid w:val="00F750F3"/>
    <w:rsid w:val="00F8136B"/>
    <w:rsid w:val="00F831C1"/>
    <w:rsid w:val="00F84EF7"/>
    <w:rsid w:val="00F8687C"/>
    <w:rsid w:val="00F91047"/>
    <w:rsid w:val="00F92DC8"/>
    <w:rsid w:val="00F92E5E"/>
    <w:rsid w:val="00F943D7"/>
    <w:rsid w:val="00FA0017"/>
    <w:rsid w:val="00FA0860"/>
    <w:rsid w:val="00FA1088"/>
    <w:rsid w:val="00FA16B5"/>
    <w:rsid w:val="00FA17BA"/>
    <w:rsid w:val="00FA1B94"/>
    <w:rsid w:val="00FA2C2A"/>
    <w:rsid w:val="00FA2C48"/>
    <w:rsid w:val="00FC367E"/>
    <w:rsid w:val="00FC69F1"/>
    <w:rsid w:val="00FD43F0"/>
    <w:rsid w:val="00FD5F46"/>
    <w:rsid w:val="00FD64EA"/>
    <w:rsid w:val="00FD7205"/>
    <w:rsid w:val="00FE2AD2"/>
    <w:rsid w:val="00FE6F38"/>
    <w:rsid w:val="00FF0CCA"/>
    <w:rsid w:val="00FF29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9A57A156-7FFB-364C-8AB5-DA072658C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6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5BB"/>
  </w:style>
  <w:style w:type="paragraph" w:styleId="Footer">
    <w:name w:val="footer"/>
    <w:basedOn w:val="Normal"/>
    <w:link w:val="Foot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5BB"/>
  </w:style>
  <w:style w:type="paragraph" w:styleId="ListParagraph">
    <w:name w:val="List Paragraph"/>
    <w:basedOn w:val="Normal"/>
    <w:uiPriority w:val="34"/>
    <w:qFormat/>
    <w:rsid w:val="00A215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1E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EA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87924"/>
    <w:pPr>
      <w:widowControl/>
      <w:spacing w:after="0" w:line="240" w:lineRule="auto"/>
    </w:pPr>
  </w:style>
  <w:style w:type="table" w:styleId="TableGrid">
    <w:name w:val="Table Grid"/>
    <w:basedOn w:val="TableNormal"/>
    <w:uiPriority w:val="39"/>
    <w:rsid w:val="00287924"/>
    <w:pPr>
      <w:widowControl/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185B8D"/>
    <w:pPr>
      <w:widowControl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B7C20"/>
    <w:rPr>
      <w:color w:val="0000FF" w:themeColor="hyperlink"/>
      <w:u w:val="single"/>
    </w:rPr>
  </w:style>
  <w:style w:type="character" w:customStyle="1" w:styleId="fontstyle01">
    <w:name w:val="fontstyle01"/>
    <w:basedOn w:val="DefaultParagraphFont"/>
    <w:rsid w:val="00CC0834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4C31D9"/>
    <w:pPr>
      <w:widowControl/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0">
    <w:name w:val="TableGrid"/>
    <w:rsid w:val="00181DA0"/>
    <w:pPr>
      <w:widowControl/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88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 /><Relationship Id="rId13" Type="http://schemas.openxmlformats.org/officeDocument/2006/relationships/header" Target="header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footer" Target="footer1.xml" /><Relationship Id="rId2" Type="http://schemas.openxmlformats.org/officeDocument/2006/relationships/numbering" Target="numbering.xml" /><Relationship Id="rId16" Type="http://schemas.openxmlformats.org/officeDocument/2006/relationships/theme" Target="theme/theme1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hyperlink" Target="mailto:nausheen192@hotmail.com" TargetMode="External" /><Relationship Id="rId5" Type="http://schemas.openxmlformats.org/officeDocument/2006/relationships/webSettings" Target="webSettings.xml" /><Relationship Id="rId15" Type="http://schemas.openxmlformats.org/officeDocument/2006/relationships/fontTable" Target="fontTable.xml" /><Relationship Id="rId10" Type="http://schemas.openxmlformats.org/officeDocument/2006/relationships/image" Target="media/image2.png" /><Relationship Id="rId4" Type="http://schemas.openxmlformats.org/officeDocument/2006/relationships/settings" Target="settings.xml" /><Relationship Id="rId9" Type="http://schemas.openxmlformats.org/officeDocument/2006/relationships/oleObject" Target="embeddings/oleObject1.bin" /><Relationship Id="rId14" Type="http://schemas.openxmlformats.org/officeDocument/2006/relationships/footer" Target="footer2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A7CC80-A3D3-2B47-9508-2C7CB8E8C483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70</Words>
  <Characters>38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AR_26Jun2014.docx</vt:lpstr>
    </vt:vector>
  </TitlesOfParts>
  <Company/>
  <LinksUpToDate>false</LinksUpToDate>
  <CharactersWithSpaces>4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AR_26Jun2014.docx</dc:title>
  <dc:creator>Muhammad Usman Iqbal</dc:creator>
  <cp:lastModifiedBy>Guest User</cp:lastModifiedBy>
  <cp:revision>2</cp:revision>
  <cp:lastPrinted>2018-02-14T04:59:00Z</cp:lastPrinted>
  <dcterms:created xsi:type="dcterms:W3CDTF">2020-03-26T13:38:00Z</dcterms:created>
  <dcterms:modified xsi:type="dcterms:W3CDTF">2020-03-26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05T00:00:00Z</vt:filetime>
  </property>
  <property fmtid="{D5CDD505-2E9C-101B-9397-08002B2CF9AE}" pid="3" name="LastSaved">
    <vt:filetime>2016-02-03T00:00:00Z</vt:filetime>
  </property>
</Properties>
</file>